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.xml" ContentType="application/vnd.openxmlformats-officedocument.customXml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Relationship Type="http://schemas.openxmlformats.org/officeDocument/2006/relationships/custom-properties" Target="/docProps/custom.xml" Id="R4c4069bf64014993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8A358" w14:textId="4659CDED" w:rsidR="00C733E7" w:rsidRDefault="00BD6046" w:rsidP="00C733E7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73280" behindDoc="0" locked="0" layoutInCell="1" allowOverlap="1" wp14:anchorId="7E3DE4DF" wp14:editId="5FACD758">
            <wp:simplePos x="0" y="0"/>
            <wp:positionH relativeFrom="margin">
              <wp:posOffset>-217170</wp:posOffset>
            </wp:positionH>
            <wp:positionV relativeFrom="page">
              <wp:posOffset>782955</wp:posOffset>
            </wp:positionV>
            <wp:extent cx="3780000" cy="799200"/>
            <wp:effectExtent l="0" t="0" r="5080" b="1270"/>
            <wp:wrapTight wrapText="bothSides">
              <wp:wrapPolygon edited="0">
                <wp:start x="1016" y="0"/>
                <wp:lineTo x="0" y="1717"/>
                <wp:lineTo x="0" y="17170"/>
                <wp:lineTo x="944" y="21291"/>
                <wp:lineTo x="1089" y="21291"/>
                <wp:lineTo x="2323" y="21291"/>
                <wp:lineTo x="11323" y="21291"/>
                <wp:lineTo x="21556" y="18887"/>
                <wp:lineTo x="21556" y="15110"/>
                <wp:lineTo x="21411" y="14079"/>
                <wp:lineTo x="20758" y="10989"/>
                <wp:lineTo x="21556" y="10989"/>
                <wp:lineTo x="21556" y="5838"/>
                <wp:lineTo x="18073" y="5494"/>
                <wp:lineTo x="18218" y="4121"/>
                <wp:lineTo x="2395" y="0"/>
                <wp:lineTo x="1016" y="0"/>
              </wp:wrapPolygon>
            </wp:wrapTight>
            <wp:docPr id="1906414248" name="Picture 79" descr="Logo of the Privacy Commissio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414248" name="Picture 79" descr="Logo of the Privacy Commissioner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000" cy="79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33E7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74976" behindDoc="0" locked="0" layoutInCell="1" allowOverlap="1" wp14:anchorId="63E1F334" wp14:editId="2F4CB8D2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CF5E7B" w14:textId="2C5AE1F4" w:rsidR="00C733E7" w:rsidRDefault="00C733E7" w:rsidP="00C733E7">
      <w:pPr>
        <w:rPr>
          <w:rFonts w:cs="Arial"/>
          <w:szCs w:val="32"/>
        </w:rPr>
      </w:pPr>
    </w:p>
    <w:p w14:paraId="376863A9" w14:textId="77777777" w:rsidR="00C733E7" w:rsidRDefault="00C733E7" w:rsidP="00C733E7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AC40F1B" w14:textId="77777777" w:rsidR="00C733E7" w:rsidRDefault="00C733E7" w:rsidP="00C733E7"/>
    <w:p w14:paraId="0E8447F1" w14:textId="77777777" w:rsidR="00C733E7" w:rsidRDefault="00C733E7" w:rsidP="00C733E7"/>
    <w:p w14:paraId="32BAA1EB" w14:textId="4A683F74" w:rsidR="00BF6ED7" w:rsidRPr="003F07B6" w:rsidRDefault="00BF6ED7" w:rsidP="00BF6ED7">
      <w:pPr>
        <w:pStyle w:val="Title"/>
        <w:rPr>
          <w:noProof/>
        </w:rPr>
      </w:pPr>
      <w:r w:rsidRPr="003F07B6">
        <w:t xml:space="preserve">Taking </w:t>
      </w:r>
      <w:r w:rsidR="00A34CC5">
        <w:t>p</w:t>
      </w:r>
      <w:r w:rsidRPr="003F07B6">
        <w:t xml:space="preserve">art in </w:t>
      </w:r>
      <w:r w:rsidR="00A34CC5">
        <w:t>s</w:t>
      </w:r>
      <w:r w:rsidRPr="003F07B6">
        <w:t xml:space="preserve">ome </w:t>
      </w:r>
      <w:r w:rsidR="00A34CC5">
        <w:t>r</w:t>
      </w:r>
      <w:r w:rsidRPr="003F07B6">
        <w:t xml:space="preserve">esearch </w:t>
      </w:r>
      <w:r w:rsidR="00A34CC5">
        <w:t>a</w:t>
      </w:r>
      <w:r w:rsidRPr="003F07B6">
        <w:t xml:space="preserve">bout </w:t>
      </w:r>
      <w:r w:rsidR="00A34CC5">
        <w:t>p</w:t>
      </w:r>
      <w:r>
        <w:t xml:space="preserve">rivacy </w:t>
      </w:r>
      <w:r>
        <w:br/>
        <w:t xml:space="preserve">for </w:t>
      </w:r>
      <w:r w:rsidR="00A34CC5">
        <w:t>c</w:t>
      </w:r>
      <w:r>
        <w:t xml:space="preserve">hildren and </w:t>
      </w:r>
      <w:r w:rsidR="00A34CC5">
        <w:t>y</w:t>
      </w:r>
      <w:r>
        <w:t xml:space="preserve">oung </w:t>
      </w:r>
      <w:r w:rsidR="00A34CC5">
        <w:t>p</w:t>
      </w:r>
      <w:r>
        <w:t>eople</w:t>
      </w:r>
      <w:r w:rsidRPr="003F07B6">
        <w:rPr>
          <w:noProof/>
        </w:rPr>
        <w:t xml:space="preserve"> </w:t>
      </w:r>
    </w:p>
    <w:p w14:paraId="43B47798" w14:textId="5668F384" w:rsidR="00C733E7" w:rsidRPr="003F07B6" w:rsidRDefault="00C733E7" w:rsidP="00C733E7">
      <w:pPr>
        <w:pStyle w:val="Title"/>
        <w:rPr>
          <w:color w:val="4472C4" w:themeColor="accent1"/>
        </w:rPr>
      </w:pPr>
      <w:r>
        <w:rPr>
          <w:color w:val="4472C4" w:themeColor="accent1"/>
        </w:rPr>
        <w:t xml:space="preserve">Privacy </w:t>
      </w:r>
      <w:r w:rsidR="00A34CC5">
        <w:rPr>
          <w:color w:val="4472C4" w:themeColor="accent1"/>
        </w:rPr>
        <w:t>s</w:t>
      </w:r>
      <w:r>
        <w:rPr>
          <w:color w:val="4472C4" w:themeColor="accent1"/>
        </w:rPr>
        <w:t>tatement</w:t>
      </w:r>
    </w:p>
    <w:p w14:paraId="7D5CC99F" w14:textId="3332591D" w:rsidR="00C733E7" w:rsidRDefault="00BF6ED7" w:rsidP="00C733E7">
      <w:pPr>
        <w:pStyle w:val="Title"/>
      </w:pPr>
      <w:r>
        <w:rPr>
          <w:noProof/>
          <w:color w:val="4472C4" w:themeColor="accent1"/>
        </w:rPr>
        <w:drawing>
          <wp:anchor distT="0" distB="0" distL="114300" distR="114300" simplePos="0" relativeHeight="251854848" behindDoc="0" locked="0" layoutInCell="1" allowOverlap="1" wp14:anchorId="1C2102A5" wp14:editId="0489699E">
            <wp:simplePos x="0" y="0"/>
            <wp:positionH relativeFrom="column">
              <wp:posOffset>3087947</wp:posOffset>
            </wp:positionH>
            <wp:positionV relativeFrom="paragraph">
              <wp:posOffset>568325</wp:posOffset>
            </wp:positionV>
            <wp:extent cx="2159635" cy="2159635"/>
            <wp:effectExtent l="0" t="0" r="0" b="0"/>
            <wp:wrapTight wrapText="bothSides">
              <wp:wrapPolygon edited="0">
                <wp:start x="11559" y="1778"/>
                <wp:lineTo x="8764" y="2159"/>
                <wp:lineTo x="3049" y="3557"/>
                <wp:lineTo x="3049" y="4065"/>
                <wp:lineTo x="2413" y="5081"/>
                <wp:lineTo x="2032" y="8129"/>
                <wp:lineTo x="1143" y="9019"/>
                <wp:lineTo x="381" y="9908"/>
                <wp:lineTo x="0" y="12194"/>
                <wp:lineTo x="0" y="16259"/>
                <wp:lineTo x="1270" y="18291"/>
                <wp:lineTo x="762" y="21467"/>
                <wp:lineTo x="19942" y="21467"/>
                <wp:lineTo x="20323" y="21467"/>
                <wp:lineTo x="20959" y="20323"/>
                <wp:lineTo x="21213" y="18672"/>
                <wp:lineTo x="21467" y="16259"/>
                <wp:lineTo x="21467" y="10162"/>
                <wp:lineTo x="20704" y="8129"/>
                <wp:lineTo x="18672" y="6097"/>
                <wp:lineTo x="18037" y="4065"/>
                <wp:lineTo x="18164" y="3557"/>
                <wp:lineTo x="16640" y="2921"/>
                <wp:lineTo x="13083" y="1778"/>
                <wp:lineTo x="11559" y="1778"/>
              </wp:wrapPolygon>
            </wp:wrapTight>
            <wp:docPr id="659876894" name="Picture 3" descr="A group of young peo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876894" name="Picture 3" descr="A group of young peopl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78048" behindDoc="0" locked="0" layoutInCell="1" allowOverlap="1" wp14:anchorId="0C5C1046" wp14:editId="2D918C52">
            <wp:simplePos x="0" y="0"/>
            <wp:positionH relativeFrom="margin">
              <wp:posOffset>457085</wp:posOffset>
            </wp:positionH>
            <wp:positionV relativeFrom="page">
              <wp:posOffset>5881370</wp:posOffset>
            </wp:positionV>
            <wp:extent cx="2159635" cy="2422525"/>
            <wp:effectExtent l="0" t="0" r="0" b="3175"/>
            <wp:wrapTight wrapText="bothSides">
              <wp:wrapPolygon edited="0">
                <wp:start x="0" y="0"/>
                <wp:lineTo x="0" y="21515"/>
                <wp:lineTo x="21467" y="21515"/>
                <wp:lineTo x="21467" y="0"/>
                <wp:lineTo x="0" y="0"/>
              </wp:wrapPolygon>
            </wp:wrapTight>
            <wp:docPr id="1150327702" name="Picture 1150327702" descr="A black and white drawing of a woman sitting at a computer. There is a sign saying 'confidential' across her screen. Above her head are pictures of a person holding a finger to their lips and of a locked padlock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327702" name="Picture 1150327702" descr="A black and white drawing of a woman sitting at a computer. There is a sign saying 'confidential' across her screen. Above her head are pictures of a person holding a finger to their lips and of a locked padlock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2422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AFDCEF" w14:textId="77CF6B7C" w:rsidR="00C733E7" w:rsidRDefault="00C733E7" w:rsidP="00C733E7">
      <w:pPr>
        <w:pStyle w:val="Title"/>
      </w:pPr>
    </w:p>
    <w:p w14:paraId="3DF12E17" w14:textId="343F9E65" w:rsidR="00C733E7" w:rsidRDefault="00C733E7" w:rsidP="00BF6ED7">
      <w:pPr>
        <w:pStyle w:val="Datepublished"/>
        <w:jc w:val="left"/>
      </w:pPr>
      <w:r>
        <w:br/>
      </w:r>
    </w:p>
    <w:p w14:paraId="3E240AD0" w14:textId="77777777" w:rsidR="00C733E7" w:rsidRDefault="00C733E7" w:rsidP="00C733E7">
      <w:pPr>
        <w:pStyle w:val="Datepublished"/>
      </w:pPr>
    </w:p>
    <w:p w14:paraId="3F1772C3" w14:textId="77777777" w:rsidR="00BF6ED7" w:rsidRDefault="00BF6ED7" w:rsidP="00C733E7">
      <w:pPr>
        <w:pStyle w:val="Datepublished"/>
      </w:pPr>
    </w:p>
    <w:p w14:paraId="1C552BEA" w14:textId="77777777" w:rsidR="00BF6ED7" w:rsidRDefault="00BF6ED7" w:rsidP="00C733E7">
      <w:pPr>
        <w:pStyle w:val="Datepublished"/>
      </w:pPr>
    </w:p>
    <w:p w14:paraId="6881EB0A" w14:textId="019A6D06" w:rsidR="00C733E7" w:rsidRPr="00570380" w:rsidRDefault="00C733E7" w:rsidP="00C733E7">
      <w:pPr>
        <w:pStyle w:val="Datepublished"/>
      </w:pPr>
      <w:r w:rsidRPr="00570380">
        <w:t xml:space="preserve">Published: </w:t>
      </w:r>
      <w:r>
        <w:t>October 2023</w:t>
      </w:r>
    </w:p>
    <w:p w14:paraId="2F3E048C" w14:textId="77777777" w:rsidR="005E1E5F" w:rsidRPr="00BF6ED7" w:rsidRDefault="00F87859" w:rsidP="00BF6ED7">
      <w:pPr>
        <w:pStyle w:val="Heading1"/>
      </w:pPr>
      <w:r w:rsidRPr="00153863">
        <w:br w:type="page"/>
      </w:r>
      <w:r w:rsidR="005E1E5F">
        <w:lastRenderedPageBreak/>
        <w:t>What you will find in here</w:t>
      </w:r>
    </w:p>
    <w:p w14:paraId="794148B2" w14:textId="77777777" w:rsidR="005E1E5F" w:rsidRDefault="005E1E5F" w:rsidP="005E1E5F"/>
    <w:p w14:paraId="588ECCB3" w14:textId="77777777" w:rsidR="005E1E5F" w:rsidRDefault="005E1E5F" w:rsidP="005E1E5F"/>
    <w:p w14:paraId="794FC86A" w14:textId="77777777" w:rsidR="005E1E5F" w:rsidRPr="000A3C46" w:rsidRDefault="005E1E5F" w:rsidP="005E1E5F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04C87F1A" w14:textId="77777777" w:rsidR="005E1E5F" w:rsidRDefault="005E1E5F" w:rsidP="005E1E5F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1AC0ADD6" w14:textId="1BAA16D2" w:rsidR="005E1E5F" w:rsidRDefault="00BD6046" w:rsidP="005E1E5F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>
        <w:rPr>
          <w:noProof/>
        </w:rPr>
        <w:drawing>
          <wp:anchor distT="0" distB="0" distL="114300" distR="114300" simplePos="0" relativeHeight="251875328" behindDoc="0" locked="0" layoutInCell="1" allowOverlap="1" wp14:anchorId="673A3706" wp14:editId="342D447B">
            <wp:simplePos x="0" y="0"/>
            <wp:positionH relativeFrom="margin">
              <wp:posOffset>-467995</wp:posOffset>
            </wp:positionH>
            <wp:positionV relativeFrom="paragraph">
              <wp:posOffset>216920</wp:posOffset>
            </wp:positionV>
            <wp:extent cx="2347200" cy="496800"/>
            <wp:effectExtent l="0" t="0" r="2540" b="0"/>
            <wp:wrapTight wrapText="bothSides">
              <wp:wrapPolygon edited="0">
                <wp:start x="818" y="0"/>
                <wp:lineTo x="0" y="1105"/>
                <wp:lineTo x="0" y="15468"/>
                <wp:lineTo x="117" y="17678"/>
                <wp:lineTo x="818" y="20992"/>
                <wp:lineTo x="935" y="20992"/>
                <wp:lineTo x="2571" y="20992"/>
                <wp:lineTo x="10403" y="20992"/>
                <wp:lineTo x="21506" y="18783"/>
                <wp:lineTo x="21506" y="4972"/>
                <wp:lineTo x="2688" y="0"/>
                <wp:lineTo x="818" y="0"/>
              </wp:wrapPolygon>
            </wp:wrapTight>
            <wp:docPr id="335502156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502156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7200" cy="49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D9B6B8" w14:textId="69492375" w:rsidR="005E1E5F" w:rsidRDefault="00C733E7" w:rsidP="005E1E5F">
      <w:pPr>
        <w:pStyle w:val="contentspage"/>
      </w:pPr>
      <w:r>
        <w:t>What is in this document</w:t>
      </w:r>
      <w:r w:rsidR="005E1E5F">
        <w:tab/>
      </w:r>
      <w:proofErr w:type="gramStart"/>
      <w:r w:rsidR="00BF6ED7">
        <w:t>2</w:t>
      </w:r>
      <w:proofErr w:type="gramEnd"/>
    </w:p>
    <w:p w14:paraId="0F6EC53D" w14:textId="7146BA5F" w:rsidR="00C733E7" w:rsidRDefault="00C733E7" w:rsidP="005E1E5F">
      <w:pPr>
        <w:pStyle w:val="contentspage"/>
      </w:pPr>
      <w:r>
        <w:rPr>
          <w:noProof/>
        </w:rPr>
        <w:drawing>
          <wp:anchor distT="0" distB="0" distL="114300" distR="114300" simplePos="0" relativeHeight="251853824" behindDoc="0" locked="0" layoutInCell="1" allowOverlap="1" wp14:anchorId="4168D36F" wp14:editId="50D91CA8">
            <wp:simplePos x="0" y="0"/>
            <wp:positionH relativeFrom="column">
              <wp:posOffset>0</wp:posOffset>
            </wp:positionH>
            <wp:positionV relativeFrom="paragraph">
              <wp:posOffset>237445</wp:posOffset>
            </wp:positionV>
            <wp:extent cx="1625600" cy="1333500"/>
            <wp:effectExtent l="0" t="0" r="0" b="0"/>
            <wp:wrapTight wrapText="bothSides">
              <wp:wrapPolygon edited="0">
                <wp:start x="0" y="0"/>
                <wp:lineTo x="0" y="21394"/>
                <wp:lineTo x="21431" y="21394"/>
                <wp:lineTo x="21431" y="0"/>
                <wp:lineTo x="0" y="0"/>
              </wp:wrapPolygon>
            </wp:wrapTight>
            <wp:docPr id="2097282969" name="Picture 20972829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282969" name="Picture 20972829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56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D84D5B" w14:textId="1ADFF1E5" w:rsidR="00C733E7" w:rsidRDefault="00C733E7" w:rsidP="005E1E5F">
      <w:pPr>
        <w:pStyle w:val="contentspage"/>
      </w:pPr>
    </w:p>
    <w:p w14:paraId="7334F4A5" w14:textId="2A0E5493" w:rsidR="00C733E7" w:rsidRDefault="00C733E7" w:rsidP="00C733E7">
      <w:pPr>
        <w:pStyle w:val="contentspage"/>
      </w:pPr>
      <w:r>
        <w:t xml:space="preserve">How we will take care of </w:t>
      </w:r>
      <w:r>
        <w:br/>
        <w:t>your information</w:t>
      </w:r>
      <w:r>
        <w:tab/>
        <w:t>7</w:t>
      </w:r>
    </w:p>
    <w:p w14:paraId="7D86F76E" w14:textId="77777777" w:rsidR="00C733E7" w:rsidRDefault="00C733E7" w:rsidP="00C733E7">
      <w:pPr>
        <w:pStyle w:val="contentspage"/>
      </w:pPr>
    </w:p>
    <w:p w14:paraId="51F9F2A0" w14:textId="04386CFC" w:rsidR="00C733E7" w:rsidRDefault="00C733E7" w:rsidP="00C733E7">
      <w:pPr>
        <w:pStyle w:val="contentspage"/>
      </w:pPr>
      <w:r>
        <w:rPr>
          <w:noProof/>
        </w:rPr>
        <w:drawing>
          <wp:anchor distT="0" distB="0" distL="114300" distR="114300" simplePos="0" relativeHeight="251851776" behindDoc="0" locked="0" layoutInCell="1" allowOverlap="1" wp14:anchorId="4FE08ECA" wp14:editId="0CAAD123">
            <wp:simplePos x="0" y="0"/>
            <wp:positionH relativeFrom="margin">
              <wp:posOffset>0</wp:posOffset>
            </wp:positionH>
            <wp:positionV relativeFrom="page">
              <wp:posOffset>5481320</wp:posOffset>
            </wp:positionV>
            <wp:extent cx="1439545" cy="1439545"/>
            <wp:effectExtent l="0" t="0" r="0" b="0"/>
            <wp:wrapTight wrapText="bothSides">
              <wp:wrapPolygon edited="0">
                <wp:start x="7051" y="0"/>
                <wp:lineTo x="5907" y="762"/>
                <wp:lineTo x="4383" y="2477"/>
                <wp:lineTo x="4002" y="9528"/>
                <wp:lineTo x="2668" y="12577"/>
                <wp:lineTo x="2858" y="15626"/>
                <wp:lineTo x="3811" y="18675"/>
                <wp:lineTo x="5145" y="21343"/>
                <wp:lineTo x="19056" y="21343"/>
                <wp:lineTo x="18294" y="12196"/>
                <wp:lineTo x="16579" y="10671"/>
                <wp:lineTo x="14483" y="9528"/>
                <wp:lineTo x="12768" y="6479"/>
                <wp:lineTo x="12005" y="3049"/>
                <wp:lineTo x="9719" y="762"/>
                <wp:lineTo x="8766" y="0"/>
                <wp:lineTo x="7051" y="0"/>
              </wp:wrapPolygon>
            </wp:wrapTight>
            <wp:docPr id="1336559937" name="Picture 13365599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990427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8F7BB" w14:textId="7D215EA2" w:rsidR="00C733E7" w:rsidRDefault="00C733E7" w:rsidP="00C733E7">
      <w:pPr>
        <w:pStyle w:val="contentspage"/>
      </w:pPr>
      <w:r>
        <w:t>More information</w:t>
      </w:r>
      <w:r>
        <w:tab/>
        <w:t>10</w:t>
      </w:r>
    </w:p>
    <w:p w14:paraId="774391B9" w14:textId="77777777" w:rsidR="005E1E5F" w:rsidRDefault="005E1E5F">
      <w:pPr>
        <w:spacing w:line="240" w:lineRule="auto"/>
        <w:ind w:left="0"/>
        <w:rPr>
          <w:rFonts w:cs="Arial"/>
          <w:bCs/>
          <w:szCs w:val="32"/>
        </w:rPr>
      </w:pPr>
      <w:r>
        <w:br w:type="page"/>
      </w:r>
    </w:p>
    <w:p w14:paraId="38AE64F2" w14:textId="240678FB" w:rsidR="00570380" w:rsidRPr="00570380" w:rsidRDefault="00C733E7" w:rsidP="00C733E7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What is in this document</w:t>
      </w:r>
    </w:p>
    <w:p w14:paraId="3F379B07" w14:textId="1A968FFF" w:rsidR="00C733E7" w:rsidRDefault="00A34CC5" w:rsidP="00C733E7">
      <w:r>
        <w:rPr>
          <w:noProof/>
        </w:rPr>
        <w:drawing>
          <wp:anchor distT="0" distB="0" distL="114300" distR="114300" simplePos="0" relativeHeight="251863040" behindDoc="0" locked="0" layoutInCell="1" allowOverlap="1" wp14:anchorId="49A97865" wp14:editId="78C175DC">
            <wp:simplePos x="0" y="0"/>
            <wp:positionH relativeFrom="column">
              <wp:posOffset>-295275</wp:posOffset>
            </wp:positionH>
            <wp:positionV relativeFrom="paragraph">
              <wp:posOffset>3878580</wp:posOffset>
            </wp:positionV>
            <wp:extent cx="2047875" cy="1277620"/>
            <wp:effectExtent l="0" t="0" r="0" b="0"/>
            <wp:wrapThrough wrapText="bothSides">
              <wp:wrapPolygon edited="0">
                <wp:start x="0" y="0"/>
                <wp:lineTo x="0" y="21256"/>
                <wp:lineTo x="21299" y="21256"/>
                <wp:lineTo x="21299" y="0"/>
                <wp:lineTo x="0" y="0"/>
              </wp:wrapPolygon>
            </wp:wrapThrough>
            <wp:docPr id="1438714303" name="Picture 2" descr="A large white building with colum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714303" name="Picture 2" descr="A large white building with columns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2A705E" w14:textId="20EC609E" w:rsidR="00C733E7" w:rsidRDefault="00A34CC5" w:rsidP="00C733E7">
      <w:r>
        <w:rPr>
          <w:noProof/>
        </w:rPr>
        <w:drawing>
          <wp:anchor distT="0" distB="0" distL="114300" distR="114300" simplePos="0" relativeHeight="251862016" behindDoc="0" locked="0" layoutInCell="1" allowOverlap="1" wp14:anchorId="60510B23" wp14:editId="5E6C7162">
            <wp:simplePos x="0" y="0"/>
            <wp:positionH relativeFrom="column">
              <wp:posOffset>114300</wp:posOffset>
            </wp:positionH>
            <wp:positionV relativeFrom="paragraph">
              <wp:posOffset>121285</wp:posOffset>
            </wp:positionV>
            <wp:extent cx="1181100" cy="1181100"/>
            <wp:effectExtent l="0" t="0" r="0" b="0"/>
            <wp:wrapThrough wrapText="bothSides">
              <wp:wrapPolygon edited="0">
                <wp:start x="9058" y="0"/>
                <wp:lineTo x="7665" y="1394"/>
                <wp:lineTo x="6619" y="3832"/>
                <wp:lineTo x="6619" y="5574"/>
                <wp:lineTo x="2090" y="6968"/>
                <wp:lineTo x="1045" y="8013"/>
                <wp:lineTo x="0" y="14284"/>
                <wp:lineTo x="348" y="18116"/>
                <wp:lineTo x="3832" y="21252"/>
                <wp:lineTo x="5574" y="21252"/>
                <wp:lineTo x="16723" y="21252"/>
                <wp:lineTo x="17768" y="21252"/>
                <wp:lineTo x="20903" y="17768"/>
                <wp:lineTo x="21252" y="13935"/>
                <wp:lineTo x="20903" y="9058"/>
                <wp:lineTo x="18813" y="6968"/>
                <wp:lineTo x="14284" y="5574"/>
                <wp:lineTo x="14632" y="4181"/>
                <wp:lineTo x="12890" y="348"/>
                <wp:lineTo x="11845" y="0"/>
                <wp:lineTo x="9058" y="0"/>
              </wp:wrapPolygon>
            </wp:wrapThrough>
            <wp:docPr id="1774614369" name="Picture 1" descr="A person holding a white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614369" name="Picture 1" descr="A person holding a white book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79B06A" w14:textId="772FD93E" w:rsidR="00C733E7" w:rsidRDefault="00C733E7" w:rsidP="00C733E7">
      <w:r>
        <w:t>This</w:t>
      </w:r>
      <w:r w:rsidR="00A34CC5">
        <w:t xml:space="preserve"> Easy Read</w:t>
      </w:r>
      <w:r>
        <w:t xml:space="preserve"> document is by the Office of the Privacy Commissioner.</w:t>
      </w:r>
    </w:p>
    <w:p w14:paraId="5F719E7C" w14:textId="5E7FC8DE" w:rsidR="00C733E7" w:rsidRDefault="00C733E7" w:rsidP="00C733E7"/>
    <w:p w14:paraId="24D9DBEE" w14:textId="109DD62D" w:rsidR="00C733E7" w:rsidRDefault="00C733E7" w:rsidP="00C733E7">
      <w:r>
        <w:rPr>
          <w:noProof/>
        </w:rPr>
        <mc:AlternateContent>
          <mc:Choice Requires="wps">
            <w:drawing>
              <wp:anchor distT="0" distB="0" distL="114300" distR="114300" simplePos="0" relativeHeight="251780096" behindDoc="1" locked="0" layoutInCell="1" allowOverlap="1" wp14:anchorId="6240B7E3" wp14:editId="10D6845D">
                <wp:simplePos x="0" y="0"/>
                <wp:positionH relativeFrom="column">
                  <wp:posOffset>2160270</wp:posOffset>
                </wp:positionH>
                <wp:positionV relativeFrom="paragraph">
                  <wp:posOffset>180340</wp:posOffset>
                </wp:positionV>
                <wp:extent cx="3657600" cy="3322800"/>
                <wp:effectExtent l="0" t="0" r="0" b="5080"/>
                <wp:wrapNone/>
                <wp:docPr id="178418127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3322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28F463" id="Rectangle 3" o:spid="_x0000_s1026" style="position:absolute;margin-left:170.1pt;margin-top:14.2pt;width:4in;height:261.65pt;z-index:-25153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" fillcolor="#4472c4 [3204]" stroked="f" strokeweight="1pt">
                <v:fill opacity="13878f"/>
              </v:rect>
            </w:pict>
          </mc:Fallback>
        </mc:AlternateContent>
      </w:r>
    </w:p>
    <w:p w14:paraId="54D70DFB" w14:textId="122E2F3A" w:rsidR="00C733E7" w:rsidRDefault="00BD6046" w:rsidP="00C733E7">
      <w:pPr>
        <w:tabs>
          <w:tab w:val="left" w:pos="3420"/>
        </w:tabs>
      </w:pPr>
      <w:r>
        <w:rPr>
          <w:noProof/>
        </w:rPr>
        <w:drawing>
          <wp:anchor distT="0" distB="0" distL="114300" distR="114300" simplePos="0" relativeHeight="251877376" behindDoc="0" locked="0" layoutInCell="1" allowOverlap="1" wp14:anchorId="13A8119C" wp14:editId="720DAC3C">
            <wp:simplePos x="0" y="0"/>
            <wp:positionH relativeFrom="margin">
              <wp:posOffset>-467995</wp:posOffset>
            </wp:positionH>
            <wp:positionV relativeFrom="paragraph">
              <wp:posOffset>277987</wp:posOffset>
            </wp:positionV>
            <wp:extent cx="2347200" cy="496800"/>
            <wp:effectExtent l="0" t="0" r="2540" b="0"/>
            <wp:wrapTight wrapText="bothSides">
              <wp:wrapPolygon edited="0">
                <wp:start x="818" y="0"/>
                <wp:lineTo x="0" y="1105"/>
                <wp:lineTo x="0" y="15468"/>
                <wp:lineTo x="117" y="17678"/>
                <wp:lineTo x="818" y="20992"/>
                <wp:lineTo x="935" y="20992"/>
                <wp:lineTo x="2571" y="20992"/>
                <wp:lineTo x="10403" y="20992"/>
                <wp:lineTo x="21506" y="18783"/>
                <wp:lineTo x="21506" y="4972"/>
                <wp:lineTo x="2688" y="0"/>
                <wp:lineTo x="818" y="0"/>
              </wp:wrapPolygon>
            </wp:wrapTight>
            <wp:docPr id="1186410925" name="Picture 11864109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502156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7200" cy="49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33E7">
        <w:t xml:space="preserve">The </w:t>
      </w:r>
      <w:r w:rsidR="00C733E7">
        <w:rPr>
          <w:b/>
          <w:bCs/>
        </w:rPr>
        <w:t>Office of the Privacy Commissioner</w:t>
      </w:r>
      <w:r w:rsidR="00C733E7">
        <w:t xml:space="preserve"> is the part of the Government that is in charge of </w:t>
      </w:r>
      <w:r w:rsidR="00C733E7">
        <w:rPr>
          <w:b/>
          <w:bCs/>
        </w:rPr>
        <w:t>privacy</w:t>
      </w:r>
      <w:r w:rsidR="00C733E7">
        <w:t>.</w:t>
      </w:r>
    </w:p>
    <w:p w14:paraId="59402BD3" w14:textId="77777777" w:rsidR="00C733E7" w:rsidRDefault="00C733E7" w:rsidP="00C733E7"/>
    <w:p w14:paraId="0DDE2F19" w14:textId="77777777" w:rsidR="00C733E7" w:rsidRDefault="00C733E7" w:rsidP="00C733E7"/>
    <w:p w14:paraId="1FC185B6" w14:textId="660C2B81" w:rsidR="00C733E7" w:rsidRDefault="00C733E7" w:rsidP="00C733E7">
      <w:r>
        <w:t>The Government cannot tell the Office of the Privacy Commissioner what to do.</w:t>
      </w:r>
    </w:p>
    <w:p w14:paraId="5E33505C" w14:textId="77777777" w:rsidR="00C733E7" w:rsidRDefault="00C733E7" w:rsidP="00C733E7"/>
    <w:p w14:paraId="719ED0EE" w14:textId="77777777" w:rsidR="00C733E7" w:rsidRDefault="00C733E7" w:rsidP="00C733E7"/>
    <w:p w14:paraId="74C22FCC" w14:textId="77777777" w:rsidR="00C733E7" w:rsidRDefault="00C733E7" w:rsidP="00C733E7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58B0902E" w14:textId="77777777" w:rsidR="00C733E7" w:rsidRDefault="00C733E7" w:rsidP="00C733E7">
      <w:r>
        <w:rPr>
          <w:noProof/>
        </w:rPr>
        <w:lastRenderedPageBreak/>
        <w:drawing>
          <wp:anchor distT="0" distB="0" distL="114300" distR="114300" simplePos="0" relativeHeight="251787264" behindDoc="0" locked="0" layoutInCell="1" allowOverlap="1" wp14:anchorId="090E0678" wp14:editId="082577F4">
            <wp:simplePos x="0" y="0"/>
            <wp:positionH relativeFrom="margin">
              <wp:posOffset>0</wp:posOffset>
            </wp:positionH>
            <wp:positionV relativeFrom="page">
              <wp:posOffset>781909</wp:posOffset>
            </wp:positionV>
            <wp:extent cx="1440000" cy="1620000"/>
            <wp:effectExtent l="0" t="0" r="0" b="5715"/>
            <wp:wrapTight wrapText="bothSides">
              <wp:wrapPolygon edited="0">
                <wp:start x="0" y="0"/>
                <wp:lineTo x="0" y="21507"/>
                <wp:lineTo x="21343" y="21507"/>
                <wp:lineTo x="21343" y="0"/>
                <wp:lineTo x="0" y="0"/>
              </wp:wrapPolygon>
            </wp:wrapTight>
            <wp:docPr id="85039825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39825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1" locked="0" layoutInCell="1" allowOverlap="1" wp14:anchorId="71F66059" wp14:editId="7956B2E7">
                <wp:simplePos x="0" y="0"/>
                <wp:positionH relativeFrom="column">
                  <wp:posOffset>2160270</wp:posOffset>
                </wp:positionH>
                <wp:positionV relativeFrom="paragraph">
                  <wp:posOffset>-180340</wp:posOffset>
                </wp:positionV>
                <wp:extent cx="3664800" cy="4572000"/>
                <wp:effectExtent l="0" t="0" r="5715" b="0"/>
                <wp:wrapNone/>
                <wp:docPr id="37744545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800" cy="4572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CCF1C4" id="Rectangle 3" o:spid="_x0000_s1026" style="position:absolute;margin-left:170.1pt;margin-top:-14.2pt;width:288.55pt;height:5in;z-index:-25153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" fillcolor="#4472c4 [3204]" stroked="f" strokeweight="1pt">
                <v:fill opacity="13878f"/>
              </v:rect>
            </w:pict>
          </mc:Fallback>
        </mc:AlternateContent>
      </w:r>
      <w:r>
        <w:rPr>
          <w:b/>
          <w:bCs/>
        </w:rPr>
        <w:t>Privacy</w:t>
      </w:r>
      <w:r>
        <w:t xml:space="preserve"> means being in charge of information about yourself.</w:t>
      </w:r>
    </w:p>
    <w:p w14:paraId="08982448" w14:textId="77777777" w:rsidR="00C733E7" w:rsidRDefault="00C733E7" w:rsidP="00C733E7"/>
    <w:p w14:paraId="4FB4A364" w14:textId="77777777" w:rsidR="00C733E7" w:rsidRDefault="00C733E7" w:rsidP="00C733E7"/>
    <w:p w14:paraId="5FED06DF" w14:textId="77777777" w:rsidR="00C733E7" w:rsidRDefault="00C733E7" w:rsidP="00C733E7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88288" behindDoc="0" locked="0" layoutInCell="1" allowOverlap="1" wp14:anchorId="5B213F04" wp14:editId="25CB3A9D">
            <wp:simplePos x="0" y="0"/>
            <wp:positionH relativeFrom="margin">
              <wp:posOffset>-57150</wp:posOffset>
            </wp:positionH>
            <wp:positionV relativeFrom="paragraph">
              <wp:posOffset>217170</wp:posOffset>
            </wp:positionV>
            <wp:extent cx="1439545" cy="1652270"/>
            <wp:effectExtent l="0" t="0" r="0" b="0"/>
            <wp:wrapTight wrapText="bothSides">
              <wp:wrapPolygon edited="0">
                <wp:start x="0" y="0"/>
                <wp:lineTo x="0" y="21417"/>
                <wp:lineTo x="21343" y="21417"/>
                <wp:lineTo x="21343" y="0"/>
                <wp:lineTo x="0" y="0"/>
              </wp:wrapPolygon>
            </wp:wrapTight>
            <wp:docPr id="2120054087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05408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ivacy means you know:</w:t>
      </w:r>
    </w:p>
    <w:p w14:paraId="232D8729" w14:textId="77777777" w:rsidR="00C733E7" w:rsidRDefault="00C733E7" w:rsidP="00C733E7">
      <w:pPr>
        <w:pStyle w:val="Listtoplevel"/>
      </w:pPr>
      <w:r>
        <w:t>who has information about you</w:t>
      </w:r>
    </w:p>
    <w:p w14:paraId="24A6E3D2" w14:textId="77777777" w:rsidR="00C733E7" w:rsidRDefault="00C733E7" w:rsidP="00C733E7">
      <w:pPr>
        <w:pStyle w:val="Listtoplevel"/>
      </w:pPr>
      <w:r>
        <w:t>how information about you is used</w:t>
      </w:r>
    </w:p>
    <w:p w14:paraId="317EC469" w14:textId="77777777" w:rsidR="00C733E7" w:rsidRPr="00FD1DAD" w:rsidRDefault="00C733E7" w:rsidP="00C733E7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1789312" behindDoc="0" locked="0" layoutInCell="1" allowOverlap="1" wp14:anchorId="09F79269" wp14:editId="272EF8D2">
            <wp:simplePos x="0" y="0"/>
            <wp:positionH relativeFrom="margin">
              <wp:posOffset>209550</wp:posOffset>
            </wp:positionH>
            <wp:positionV relativeFrom="paragraph">
              <wp:posOffset>-3175</wp:posOffset>
            </wp:positionV>
            <wp:extent cx="1018800" cy="1364400"/>
            <wp:effectExtent l="0" t="0" r="0" b="0"/>
            <wp:wrapTight wrapText="bothSides">
              <wp:wrapPolygon edited="0">
                <wp:start x="7810" y="804"/>
                <wp:lineTo x="5117" y="1207"/>
                <wp:lineTo x="4579" y="1810"/>
                <wp:lineTo x="4579" y="17698"/>
                <wp:lineTo x="7272" y="20514"/>
                <wp:lineTo x="8349" y="21318"/>
                <wp:lineTo x="9965" y="21318"/>
                <wp:lineTo x="14813" y="20514"/>
                <wp:lineTo x="16160" y="19106"/>
                <wp:lineTo x="15890" y="14078"/>
                <wp:lineTo x="17506" y="10860"/>
                <wp:lineTo x="18584" y="7642"/>
                <wp:lineTo x="15890" y="4425"/>
                <wp:lineTo x="16160" y="2413"/>
                <wp:lineTo x="15082" y="1408"/>
                <wp:lineTo x="12120" y="804"/>
                <wp:lineTo x="7810" y="804"/>
              </wp:wrapPolygon>
            </wp:wrapTight>
            <wp:docPr id="157460305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60305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43" t="1561" r="29724" b="3646"/>
                    <a:stretch/>
                  </pic:blipFill>
                  <pic:spPr bwMode="auto">
                    <a:xfrm>
                      <a:off x="0" y="0"/>
                      <a:ext cx="1018800" cy="1364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ow information about you is kept safe.</w:t>
      </w:r>
    </w:p>
    <w:p w14:paraId="6741B0CE" w14:textId="77777777" w:rsidR="00C733E7" w:rsidRDefault="00C733E7" w:rsidP="00C733E7"/>
    <w:p w14:paraId="5E28C5AC" w14:textId="1A9FABE5" w:rsidR="00C733E7" w:rsidRDefault="00A34CC5" w:rsidP="00C733E7">
      <w:r>
        <w:rPr>
          <w:noProof/>
        </w:rPr>
        <mc:AlternateContent>
          <mc:Choice Requires="wps">
            <w:drawing>
              <wp:anchor distT="0" distB="0" distL="114300" distR="114300" simplePos="0" relativeHeight="251865088" behindDoc="1" locked="0" layoutInCell="1" allowOverlap="1" wp14:anchorId="7D318D2D" wp14:editId="431DAE0F">
                <wp:simplePos x="0" y="0"/>
                <wp:positionH relativeFrom="column">
                  <wp:posOffset>2168525</wp:posOffset>
                </wp:positionH>
                <wp:positionV relativeFrom="paragraph">
                  <wp:posOffset>184785</wp:posOffset>
                </wp:positionV>
                <wp:extent cx="3656965" cy="2806065"/>
                <wp:effectExtent l="0" t="0" r="635" b="0"/>
                <wp:wrapNone/>
                <wp:docPr id="121982278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280606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0A8B76" id="Rectangle 3" o:spid="_x0000_s1026" style="position:absolute;margin-left:170.75pt;margin-top:14.55pt;width:287.95pt;height:220.95pt;z-index:-25145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" fillcolor="#ffe699" stroked="f" strokeweight="1pt">
                <v:fill opacity="13878f"/>
              </v:rect>
            </w:pict>
          </mc:Fallback>
        </mc:AlternateContent>
      </w:r>
      <w:r w:rsidR="00BF6ED7">
        <w:rPr>
          <w:noProof/>
        </w:rPr>
        <w:drawing>
          <wp:anchor distT="0" distB="0" distL="114300" distR="114300" simplePos="0" relativeHeight="251856896" behindDoc="0" locked="0" layoutInCell="1" allowOverlap="1" wp14:anchorId="0455D928" wp14:editId="189C4C76">
            <wp:simplePos x="0" y="0"/>
            <wp:positionH relativeFrom="margin">
              <wp:posOffset>0</wp:posOffset>
            </wp:positionH>
            <wp:positionV relativeFrom="paragraph">
              <wp:posOffset>328930</wp:posOffset>
            </wp:positionV>
            <wp:extent cx="1439545" cy="1439545"/>
            <wp:effectExtent l="0" t="0" r="0" b="0"/>
            <wp:wrapTight wrapText="bothSides">
              <wp:wrapPolygon edited="0">
                <wp:start x="3049" y="381"/>
                <wp:lineTo x="3049" y="19818"/>
                <wp:lineTo x="3240" y="20962"/>
                <wp:lineTo x="3430" y="21343"/>
                <wp:lineTo x="5145" y="21343"/>
                <wp:lineTo x="14673" y="20962"/>
                <wp:lineTo x="19437" y="20390"/>
                <wp:lineTo x="19247" y="1143"/>
                <wp:lineTo x="18865" y="381"/>
                <wp:lineTo x="3049" y="381"/>
              </wp:wrapPolygon>
            </wp:wrapTight>
            <wp:docPr id="1722013674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013674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343478" w14:textId="35084DDB" w:rsidR="00C733E7" w:rsidRDefault="00C733E7" w:rsidP="00C733E7">
      <w:r>
        <w:t xml:space="preserve">In this document we will call the Office of the Privacy Commissioner the </w:t>
      </w:r>
      <w:r w:rsidRPr="00FD1DAD">
        <w:rPr>
          <w:b/>
          <w:bCs/>
        </w:rPr>
        <w:t>OPC</w:t>
      </w:r>
      <w:r>
        <w:t>.</w:t>
      </w:r>
    </w:p>
    <w:p w14:paraId="36CDC965" w14:textId="77777777" w:rsidR="00C733E7" w:rsidRDefault="00C733E7" w:rsidP="00C733E7"/>
    <w:p w14:paraId="0FB3ED74" w14:textId="77777777" w:rsidR="00C733E7" w:rsidRDefault="00C733E7" w:rsidP="00C733E7"/>
    <w:p w14:paraId="04A932BE" w14:textId="2C487CD6" w:rsidR="00C733E7" w:rsidRDefault="00BD6046" w:rsidP="00C733E7">
      <w:r>
        <w:rPr>
          <w:noProof/>
        </w:rPr>
        <w:drawing>
          <wp:anchor distT="0" distB="0" distL="114300" distR="114300" simplePos="0" relativeHeight="251879424" behindDoc="0" locked="0" layoutInCell="1" allowOverlap="1" wp14:anchorId="73E9F7F4" wp14:editId="20014E3A">
            <wp:simplePos x="0" y="0"/>
            <wp:positionH relativeFrom="margin">
              <wp:posOffset>-467995</wp:posOffset>
            </wp:positionH>
            <wp:positionV relativeFrom="paragraph">
              <wp:posOffset>345440</wp:posOffset>
            </wp:positionV>
            <wp:extent cx="2347200" cy="496800"/>
            <wp:effectExtent l="0" t="0" r="2540" b="0"/>
            <wp:wrapTight wrapText="bothSides">
              <wp:wrapPolygon edited="0">
                <wp:start x="818" y="0"/>
                <wp:lineTo x="0" y="1105"/>
                <wp:lineTo x="0" y="15468"/>
                <wp:lineTo x="117" y="17678"/>
                <wp:lineTo x="818" y="20992"/>
                <wp:lineTo x="935" y="20992"/>
                <wp:lineTo x="2571" y="20992"/>
                <wp:lineTo x="10403" y="20992"/>
                <wp:lineTo x="21506" y="18783"/>
                <wp:lineTo x="21506" y="4972"/>
                <wp:lineTo x="2688" y="0"/>
                <wp:lineTo x="818" y="0"/>
              </wp:wrapPolygon>
            </wp:wrapTight>
            <wp:docPr id="472841050" name="Picture 4728410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502156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7200" cy="49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33E7">
        <w:t xml:space="preserve">When you see the words </w:t>
      </w:r>
      <w:r w:rsidR="00C733E7">
        <w:rPr>
          <w:b/>
          <w:bCs/>
        </w:rPr>
        <w:t>we / us</w:t>
      </w:r>
      <w:r w:rsidR="00C733E7">
        <w:t xml:space="preserve"> in this document it means the OPC.</w:t>
      </w:r>
    </w:p>
    <w:p w14:paraId="6A0C4DF5" w14:textId="77777777" w:rsidR="00C733E7" w:rsidRDefault="00C733E7" w:rsidP="00C733E7"/>
    <w:p w14:paraId="75178CE9" w14:textId="77777777" w:rsidR="00C733E7" w:rsidRDefault="00C733E7" w:rsidP="00C733E7"/>
    <w:p w14:paraId="2385CFD7" w14:textId="77777777" w:rsidR="00C733E7" w:rsidRDefault="00C733E7" w:rsidP="00C733E7">
      <w:r>
        <w:rPr>
          <w:noProof/>
        </w:rPr>
        <w:lastRenderedPageBreak/>
        <w:drawing>
          <wp:anchor distT="0" distB="0" distL="114300" distR="114300" simplePos="0" relativeHeight="251793408" behindDoc="0" locked="0" layoutInCell="1" allowOverlap="1" wp14:anchorId="44092FFF" wp14:editId="5943C5A5">
            <wp:simplePos x="0" y="0"/>
            <wp:positionH relativeFrom="margin">
              <wp:posOffset>0</wp:posOffset>
            </wp:positionH>
            <wp:positionV relativeFrom="page">
              <wp:posOffset>802786</wp:posOffset>
            </wp:positionV>
            <wp:extent cx="1440000" cy="1440000"/>
            <wp:effectExtent l="0" t="0" r="0" b="0"/>
            <wp:wrapTight wrapText="bothSides">
              <wp:wrapPolygon edited="0">
                <wp:start x="2287" y="191"/>
                <wp:lineTo x="2287" y="19818"/>
                <wp:lineTo x="9147" y="20771"/>
                <wp:lineTo x="14864" y="21152"/>
                <wp:lineTo x="19056" y="21152"/>
                <wp:lineTo x="18484" y="18865"/>
                <wp:lineTo x="17341" y="15816"/>
                <wp:lineTo x="17150" y="953"/>
                <wp:lineTo x="16960" y="191"/>
                <wp:lineTo x="2287" y="191"/>
              </wp:wrapPolygon>
            </wp:wrapTight>
            <wp:docPr id="1130818448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818448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OPC is doing a </w:t>
      </w:r>
      <w:r>
        <w:rPr>
          <w:b/>
          <w:bCs/>
        </w:rPr>
        <w:t>survey</w:t>
      </w:r>
      <w:r>
        <w:t xml:space="preserve"> about privacy for </w:t>
      </w:r>
      <w:r w:rsidRPr="000320B0">
        <w:rPr>
          <w:b/>
          <w:bCs/>
        </w:rPr>
        <w:t>children and young people</w:t>
      </w:r>
      <w:r>
        <w:t>.</w:t>
      </w:r>
    </w:p>
    <w:p w14:paraId="5F83350F" w14:textId="77777777" w:rsidR="00C733E7" w:rsidRDefault="00C733E7" w:rsidP="00C733E7"/>
    <w:p w14:paraId="47976501" w14:textId="77777777" w:rsidR="00C733E7" w:rsidRDefault="00C733E7" w:rsidP="00C733E7"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1" locked="0" layoutInCell="1" allowOverlap="1" wp14:anchorId="5675FFA9" wp14:editId="0E1A4906">
                <wp:simplePos x="0" y="0"/>
                <wp:positionH relativeFrom="column">
                  <wp:posOffset>2176423</wp:posOffset>
                </wp:positionH>
                <wp:positionV relativeFrom="paragraph">
                  <wp:posOffset>177338</wp:posOffset>
                </wp:positionV>
                <wp:extent cx="3538220" cy="1278082"/>
                <wp:effectExtent l="0" t="0" r="5080" b="5080"/>
                <wp:wrapNone/>
                <wp:docPr id="169964313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220" cy="127808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1CA951" id="Rectangle 3" o:spid="_x0000_s1026" style="position:absolute;margin-left:171.35pt;margin-top:13.95pt;width:278.6pt;height:100.65pt;z-index:-25153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" fillcolor="#4472c4 [3204]" stroked="f" strokeweight="1pt">
                <v:fill opacity="13878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97504" behindDoc="0" locked="0" layoutInCell="1" allowOverlap="1" wp14:anchorId="66F43827" wp14:editId="0846C51C">
            <wp:simplePos x="0" y="0"/>
            <wp:positionH relativeFrom="margin">
              <wp:posOffset>0</wp:posOffset>
            </wp:positionH>
            <wp:positionV relativeFrom="paragraph">
              <wp:posOffset>243413</wp:posOffset>
            </wp:positionV>
            <wp:extent cx="1439545" cy="1439545"/>
            <wp:effectExtent l="0" t="0" r="0" b="0"/>
            <wp:wrapTight wrapText="bothSides">
              <wp:wrapPolygon edited="0">
                <wp:start x="7622" y="191"/>
                <wp:lineTo x="5717" y="1143"/>
                <wp:lineTo x="2477" y="3049"/>
                <wp:lineTo x="1906" y="4573"/>
                <wp:lineTo x="762" y="6670"/>
                <wp:lineTo x="381" y="9719"/>
                <wp:lineTo x="953" y="12768"/>
                <wp:lineTo x="3049" y="15816"/>
                <wp:lineTo x="3240" y="17150"/>
                <wp:lineTo x="11434" y="18865"/>
                <wp:lineTo x="17150" y="18865"/>
                <wp:lineTo x="19056" y="20962"/>
                <wp:lineTo x="19247" y="21343"/>
                <wp:lineTo x="20009" y="21343"/>
                <wp:lineTo x="20771" y="20390"/>
                <wp:lineTo x="21152" y="19437"/>
                <wp:lineTo x="17722" y="15816"/>
                <wp:lineTo x="17722" y="12768"/>
                <wp:lineTo x="18484" y="9719"/>
                <wp:lineTo x="18103" y="6670"/>
                <wp:lineTo x="16769" y="4192"/>
                <wp:lineTo x="16579" y="3240"/>
                <wp:lineTo x="13149" y="1143"/>
                <wp:lineTo x="11243" y="191"/>
                <wp:lineTo x="7622" y="191"/>
              </wp:wrapPolygon>
            </wp:wrapTight>
            <wp:docPr id="78723376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23376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0AA810" w14:textId="77777777" w:rsidR="00C733E7" w:rsidRDefault="00C733E7" w:rsidP="00C733E7">
      <w:r>
        <w:t>A</w:t>
      </w:r>
      <w:r>
        <w:rPr>
          <w:b/>
          <w:bCs/>
        </w:rPr>
        <w:t xml:space="preserve"> survey</w:t>
      </w:r>
      <w:r>
        <w:t xml:space="preserve"> is a way to do </w:t>
      </w:r>
      <w:r>
        <w:rPr>
          <w:b/>
          <w:bCs/>
        </w:rPr>
        <w:t>research</w:t>
      </w:r>
      <w:r>
        <w:t xml:space="preserve"> by asking a lot of people to answer questions.</w:t>
      </w:r>
    </w:p>
    <w:p w14:paraId="31DE3957" w14:textId="77777777" w:rsidR="00C733E7" w:rsidRDefault="00C733E7" w:rsidP="00C733E7"/>
    <w:p w14:paraId="354A9C0B" w14:textId="77777777" w:rsidR="00C733E7" w:rsidRDefault="00C733E7" w:rsidP="00C733E7"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1" locked="0" layoutInCell="1" allowOverlap="1" wp14:anchorId="24446A6A" wp14:editId="21701D75">
                <wp:simplePos x="0" y="0"/>
                <wp:positionH relativeFrom="column">
                  <wp:posOffset>2161309</wp:posOffset>
                </wp:positionH>
                <wp:positionV relativeFrom="paragraph">
                  <wp:posOffset>177968</wp:posOffset>
                </wp:positionV>
                <wp:extent cx="3538220" cy="2268052"/>
                <wp:effectExtent l="0" t="0" r="5080" b="5715"/>
                <wp:wrapNone/>
                <wp:docPr id="196154506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220" cy="226805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02D2B" id="Rectangle 3" o:spid="_x0000_s1026" style="position:absolute;margin-left:170.2pt;margin-top:14pt;width:278.6pt;height:178.6pt;z-index:-25153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" fillcolor="#4472c4 [3204]" stroked="f" strokeweight="1pt">
                <v:fill opacity="13878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94432" behindDoc="0" locked="0" layoutInCell="1" allowOverlap="1" wp14:anchorId="48D9401C" wp14:editId="1802248F">
            <wp:simplePos x="0" y="0"/>
            <wp:positionH relativeFrom="margin">
              <wp:posOffset>0</wp:posOffset>
            </wp:positionH>
            <wp:positionV relativeFrom="paragraph">
              <wp:posOffset>46990</wp:posOffset>
            </wp:positionV>
            <wp:extent cx="1439545" cy="1367790"/>
            <wp:effectExtent l="0" t="0" r="0" b="3810"/>
            <wp:wrapTight wrapText="bothSides">
              <wp:wrapPolygon edited="0">
                <wp:start x="0" y="0"/>
                <wp:lineTo x="0" y="21460"/>
                <wp:lineTo x="21343" y="21460"/>
                <wp:lineTo x="21343" y="0"/>
                <wp:lineTo x="0" y="0"/>
              </wp:wrapPolygon>
            </wp:wrapTight>
            <wp:docPr id="1817653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653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5118E2" w14:textId="77777777" w:rsidR="00C733E7" w:rsidRDefault="00C733E7" w:rsidP="00C733E7">
      <w:r>
        <w:rPr>
          <w:b/>
          <w:bCs/>
        </w:rPr>
        <w:t>Research</w:t>
      </w:r>
      <w:r>
        <w:t xml:space="preserve"> is when someone:</w:t>
      </w:r>
    </w:p>
    <w:p w14:paraId="64344322" w14:textId="77777777" w:rsidR="00C733E7" w:rsidRDefault="00C733E7" w:rsidP="00C733E7">
      <w:pPr>
        <w:pStyle w:val="Listtoplevel"/>
      </w:pPr>
      <w:r>
        <w:drawing>
          <wp:anchor distT="0" distB="0" distL="114300" distR="114300" simplePos="0" relativeHeight="251795456" behindDoc="0" locked="0" layoutInCell="1" allowOverlap="1" wp14:anchorId="4F021EF3" wp14:editId="25413EB8">
            <wp:simplePos x="0" y="0"/>
            <wp:positionH relativeFrom="margin">
              <wp:posOffset>0</wp:posOffset>
            </wp:positionH>
            <wp:positionV relativeFrom="page">
              <wp:posOffset>5370830</wp:posOffset>
            </wp:positionV>
            <wp:extent cx="1439545" cy="1439545"/>
            <wp:effectExtent l="0" t="0" r="0" b="0"/>
            <wp:wrapTight wrapText="bothSides">
              <wp:wrapPolygon edited="0">
                <wp:start x="14673" y="2858"/>
                <wp:lineTo x="4192" y="5717"/>
                <wp:lineTo x="381" y="7813"/>
                <wp:lineTo x="0" y="8766"/>
                <wp:lineTo x="953" y="9337"/>
                <wp:lineTo x="2477" y="12386"/>
                <wp:lineTo x="2668" y="18865"/>
                <wp:lineTo x="18675" y="18865"/>
                <wp:lineTo x="21343" y="18294"/>
                <wp:lineTo x="21343" y="12386"/>
                <wp:lineTo x="20962" y="11243"/>
                <wp:lineTo x="20199" y="9337"/>
                <wp:lineTo x="16960" y="6288"/>
                <wp:lineTo x="17341" y="5336"/>
                <wp:lineTo x="16769" y="3621"/>
                <wp:lineTo x="16007" y="2858"/>
                <wp:lineTo x="14673" y="2858"/>
              </wp:wrapPolygon>
            </wp:wrapTight>
            <wp:docPr id="1091432299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432299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looks at what has happened</w:t>
      </w:r>
    </w:p>
    <w:p w14:paraId="44004F8F" w14:textId="77777777" w:rsidR="00C733E7" w:rsidRDefault="00C733E7" w:rsidP="00C733E7">
      <w:pPr>
        <w:pStyle w:val="Listtoplevel"/>
      </w:pPr>
      <w:r>
        <w:t>tries to find ways to do things differently.</w:t>
      </w:r>
    </w:p>
    <w:p w14:paraId="5AF9037B" w14:textId="77777777" w:rsidR="00C733E7" w:rsidRDefault="00C733E7" w:rsidP="00C733E7"/>
    <w:p w14:paraId="1E075A0E" w14:textId="77777777" w:rsidR="00C733E7" w:rsidRDefault="00C733E7" w:rsidP="00C733E7"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1" locked="0" layoutInCell="1" allowOverlap="1" wp14:anchorId="49A7727F" wp14:editId="530FD83B">
                <wp:simplePos x="0" y="0"/>
                <wp:positionH relativeFrom="column">
                  <wp:posOffset>2161309</wp:posOffset>
                </wp:positionH>
                <wp:positionV relativeFrom="paragraph">
                  <wp:posOffset>181778</wp:posOffset>
                </wp:positionV>
                <wp:extent cx="3538220" cy="1239352"/>
                <wp:effectExtent l="0" t="0" r="5080" b="5715"/>
                <wp:wrapNone/>
                <wp:docPr id="5653239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220" cy="123935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97FABC" id="Rectangle 3" o:spid="_x0000_s1026" style="position:absolute;margin-left:170.2pt;margin-top:14.3pt;width:278.6pt;height:97.6pt;z-index:-25152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" fillcolor="#4472c4 [3204]" stroked="f" strokeweight="1pt">
                <v:fill opacity="13878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92384" behindDoc="0" locked="0" layoutInCell="1" allowOverlap="1" wp14:anchorId="34CF3079" wp14:editId="0D8C451B">
            <wp:simplePos x="0" y="0"/>
            <wp:positionH relativeFrom="margin">
              <wp:posOffset>0</wp:posOffset>
            </wp:positionH>
            <wp:positionV relativeFrom="page">
              <wp:posOffset>7084060</wp:posOffset>
            </wp:positionV>
            <wp:extent cx="1439545" cy="1036320"/>
            <wp:effectExtent l="0" t="0" r="0" b="5080"/>
            <wp:wrapTight wrapText="bothSides">
              <wp:wrapPolygon edited="0">
                <wp:start x="0" y="0"/>
                <wp:lineTo x="0" y="21441"/>
                <wp:lineTo x="21343" y="21441"/>
                <wp:lineTo x="21343" y="0"/>
                <wp:lineTo x="0" y="0"/>
              </wp:wrapPolygon>
            </wp:wrapTight>
            <wp:docPr id="1693389104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389104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1692CB" w14:textId="77777777" w:rsidR="00C733E7" w:rsidRPr="000320B0" w:rsidRDefault="00C733E7" w:rsidP="00C733E7">
      <w:r>
        <w:rPr>
          <w:b/>
          <w:bCs/>
        </w:rPr>
        <w:t>Children and young people</w:t>
      </w:r>
      <w:r>
        <w:t xml:space="preserve"> means everyone who is younger than 18 years old.</w:t>
      </w:r>
    </w:p>
    <w:p w14:paraId="4C0A4911" w14:textId="77777777" w:rsidR="00C733E7" w:rsidRDefault="00C733E7" w:rsidP="00C733E7">
      <w:pPr>
        <w:spacing w:line="240" w:lineRule="auto"/>
        <w:ind w:left="0"/>
      </w:pPr>
      <w:r>
        <w:br w:type="page"/>
      </w:r>
    </w:p>
    <w:p w14:paraId="574E3706" w14:textId="6FBA1825" w:rsidR="00EF4A04" w:rsidRDefault="00C733E7" w:rsidP="00C733E7">
      <w:r>
        <w:rPr>
          <w:noProof/>
        </w:rPr>
        <w:lastRenderedPageBreak/>
        <w:drawing>
          <wp:anchor distT="0" distB="0" distL="114300" distR="114300" simplePos="0" relativeHeight="251815936" behindDoc="0" locked="0" layoutInCell="1" allowOverlap="1" wp14:anchorId="2D1AD244" wp14:editId="1E047F0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25600" cy="1333500"/>
            <wp:effectExtent l="0" t="0" r="0" b="0"/>
            <wp:wrapTight wrapText="bothSides">
              <wp:wrapPolygon edited="0">
                <wp:start x="0" y="0"/>
                <wp:lineTo x="0" y="21394"/>
                <wp:lineTo x="21431" y="21394"/>
                <wp:lineTo x="21431" y="0"/>
                <wp:lineTo x="0" y="0"/>
              </wp:wrapPolygon>
            </wp:wrapTight>
            <wp:docPr id="122090572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90572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56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This document is a </w:t>
      </w:r>
      <w:r>
        <w:rPr>
          <w:b/>
          <w:bCs/>
        </w:rPr>
        <w:t>privacy statement</w:t>
      </w:r>
      <w:r>
        <w:t xml:space="preserve"> for people who want to answer the survey.</w:t>
      </w:r>
    </w:p>
    <w:p w14:paraId="1F3AD872" w14:textId="69620080" w:rsidR="00C733E7" w:rsidRDefault="00C733E7" w:rsidP="00C733E7"/>
    <w:p w14:paraId="014D8621" w14:textId="000DF1BE" w:rsidR="00C733E7" w:rsidRDefault="00C733E7" w:rsidP="00C733E7"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1" locked="0" layoutInCell="1" allowOverlap="1" wp14:anchorId="3D857FA5" wp14:editId="18F29D6F">
                <wp:simplePos x="0" y="0"/>
                <wp:positionH relativeFrom="column">
                  <wp:posOffset>2171700</wp:posOffset>
                </wp:positionH>
                <wp:positionV relativeFrom="paragraph">
                  <wp:posOffset>198120</wp:posOffset>
                </wp:positionV>
                <wp:extent cx="3657600" cy="2971800"/>
                <wp:effectExtent l="0" t="0" r="0" b="0"/>
                <wp:wrapNone/>
                <wp:docPr id="1481210168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2971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4C2238" id="Rectangle 3" o:spid="_x0000_s1026" style="position:absolute;margin-left:171pt;margin-top:15.6pt;width:4in;height:234pt;z-index:-25151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" fillcolor="#4472c4 [3204]" stroked="f" strokeweight="1pt">
                <v:fill opacity="13878f"/>
              </v:rect>
            </w:pict>
          </mc:Fallback>
        </mc:AlternateContent>
      </w:r>
    </w:p>
    <w:p w14:paraId="18CCE386" w14:textId="262CCFC6" w:rsidR="00C733E7" w:rsidRDefault="00C733E7" w:rsidP="00C733E7">
      <w:r>
        <w:rPr>
          <w:noProof/>
        </w:rPr>
        <w:drawing>
          <wp:anchor distT="0" distB="0" distL="114300" distR="114300" simplePos="0" relativeHeight="251814912" behindDoc="0" locked="0" layoutInCell="1" allowOverlap="1" wp14:anchorId="685DCE5E" wp14:editId="420BBEF9">
            <wp:simplePos x="0" y="0"/>
            <wp:positionH relativeFrom="margin">
              <wp:posOffset>0</wp:posOffset>
            </wp:positionH>
            <wp:positionV relativeFrom="page">
              <wp:posOffset>3202305</wp:posOffset>
            </wp:positionV>
            <wp:extent cx="1439545" cy="1619885"/>
            <wp:effectExtent l="0" t="0" r="0" b="5715"/>
            <wp:wrapTight wrapText="bothSides">
              <wp:wrapPolygon edited="0">
                <wp:start x="0" y="0"/>
                <wp:lineTo x="0" y="21507"/>
                <wp:lineTo x="21343" y="21507"/>
                <wp:lineTo x="21343" y="0"/>
                <wp:lineTo x="0" y="0"/>
              </wp:wrapPolygon>
            </wp:wrapTight>
            <wp:docPr id="1951994526" name="Picture 19519945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39825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</w:t>
      </w:r>
      <w:r>
        <w:rPr>
          <w:b/>
          <w:bCs/>
        </w:rPr>
        <w:t xml:space="preserve">privacy statement </w:t>
      </w:r>
      <w:r>
        <w:t>tells you how the OPC will:</w:t>
      </w:r>
    </w:p>
    <w:p w14:paraId="47E91E50" w14:textId="7D114F11" w:rsidR="00C733E7" w:rsidRDefault="00C733E7" w:rsidP="00C733E7">
      <w:pPr>
        <w:pStyle w:val="Listtoplevel"/>
      </w:pPr>
      <w:r>
        <w:t>use your information</w:t>
      </w:r>
    </w:p>
    <w:p w14:paraId="1B03B5A4" w14:textId="22144938" w:rsidR="00C733E7" w:rsidRDefault="00C733E7" w:rsidP="00C733E7">
      <w:pPr>
        <w:pStyle w:val="Listtoplevel"/>
      </w:pPr>
      <w:r>
        <w:t>store your information</w:t>
      </w:r>
    </w:p>
    <w:p w14:paraId="78708FBF" w14:textId="0FFF15DE" w:rsidR="00C733E7" w:rsidRDefault="00C733E7" w:rsidP="00C733E7">
      <w:pPr>
        <w:pStyle w:val="Listtoplevel"/>
      </w:pPr>
      <w:r>
        <w:t>share your information.</w:t>
      </w:r>
    </w:p>
    <w:p w14:paraId="1548CCC5" w14:textId="77777777" w:rsidR="00C733E7" w:rsidRDefault="00C733E7" w:rsidP="00C733E7"/>
    <w:p w14:paraId="7373C2D6" w14:textId="77777777" w:rsidR="00C733E7" w:rsidRDefault="00C733E7" w:rsidP="00C733E7"/>
    <w:p w14:paraId="48D2DB7A" w14:textId="77777777" w:rsidR="00C733E7" w:rsidRDefault="00C733E7">
      <w:pPr>
        <w:spacing w:line="240" w:lineRule="auto"/>
        <w:ind w:left="0"/>
      </w:pPr>
      <w:r>
        <w:br w:type="page"/>
      </w:r>
    </w:p>
    <w:p w14:paraId="018D5E9F" w14:textId="1B487F9C" w:rsidR="00C733E7" w:rsidRDefault="00A36A83" w:rsidP="00C733E7">
      <w:r>
        <w:rPr>
          <w:noProof/>
        </w:rPr>
        <w:lastRenderedPageBreak/>
        <w:drawing>
          <wp:anchor distT="0" distB="0" distL="114300" distR="114300" simplePos="0" relativeHeight="251870208" behindDoc="1" locked="0" layoutInCell="1" allowOverlap="1" wp14:anchorId="47544DA0" wp14:editId="248E9735">
            <wp:simplePos x="0" y="0"/>
            <wp:positionH relativeFrom="margin">
              <wp:align>left</wp:align>
            </wp:positionH>
            <wp:positionV relativeFrom="paragraph">
              <wp:posOffset>-171450</wp:posOffset>
            </wp:positionV>
            <wp:extent cx="1458000" cy="2070000"/>
            <wp:effectExtent l="12700" t="12700" r="15240" b="13335"/>
            <wp:wrapNone/>
            <wp:docPr id="249247938" name="Picture 1" descr="A poster with a picture of people and a magnifying gla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247938" name="Picture 1" descr="A poster with a picture of people and a magnifying glass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8000" cy="20700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33E7">
        <w:t>To find out more about the survey you can read the participant information document at:</w:t>
      </w:r>
    </w:p>
    <w:p w14:paraId="2C3D3CE6" w14:textId="674B5B2C" w:rsidR="00C733E7" w:rsidRDefault="00C733E7" w:rsidP="00C733E7"/>
    <w:p w14:paraId="51B0630E" w14:textId="5DCB5E7F" w:rsidR="00C733E7" w:rsidRPr="00BD6046" w:rsidRDefault="00BD6046" w:rsidP="00C733E7">
      <w:pPr>
        <w:rPr>
          <w:b/>
          <w:bCs/>
          <w:color w:val="000000" w:themeColor="text1"/>
        </w:rPr>
      </w:pPr>
      <w:hyperlink r:id="rId25" w:history="1">
        <w:r w:rsidRPr="00BD6046">
          <w:rPr>
            <w:rStyle w:val="Hyperlink"/>
            <w:b/>
            <w:bCs/>
            <w:color w:val="000000" w:themeColor="text1"/>
            <w:u w:val="none"/>
          </w:rPr>
          <w:t>https://tinyurl.com/mt75x7nw</w:t>
        </w:r>
      </w:hyperlink>
    </w:p>
    <w:p w14:paraId="6089817E" w14:textId="51FAC5CE" w:rsidR="00C733E7" w:rsidRDefault="00C733E7" w:rsidP="00C733E7">
      <w:pPr>
        <w:rPr>
          <w:b/>
          <w:bCs/>
          <w:color w:val="FF0000"/>
        </w:rPr>
      </w:pPr>
    </w:p>
    <w:p w14:paraId="3DEDAAB0" w14:textId="1C835E0F" w:rsidR="00C733E7" w:rsidRDefault="00BD6046" w:rsidP="00C733E7">
      <w:pPr>
        <w:rPr>
          <w:color w:val="000000" w:themeColor="text1"/>
        </w:rPr>
      </w:pPr>
      <w:r>
        <w:rPr>
          <w:noProof/>
          <w:color w:val="000000" w:themeColor="text1"/>
        </w:rPr>
        <w:drawing>
          <wp:anchor distT="0" distB="0" distL="114300" distR="114300" simplePos="0" relativeHeight="251871232" behindDoc="0" locked="0" layoutInCell="1" allowOverlap="1" wp14:anchorId="5D69A86D" wp14:editId="0D62DB95">
            <wp:simplePos x="0" y="0"/>
            <wp:positionH relativeFrom="margin">
              <wp:posOffset>12700</wp:posOffset>
            </wp:positionH>
            <wp:positionV relativeFrom="paragraph">
              <wp:posOffset>73293</wp:posOffset>
            </wp:positionV>
            <wp:extent cx="1458000" cy="2070000"/>
            <wp:effectExtent l="12700" t="12700" r="15240" b="13335"/>
            <wp:wrapThrough wrapText="bothSides">
              <wp:wrapPolygon edited="0">
                <wp:start x="-188" y="-133"/>
                <wp:lineTo x="-188" y="21607"/>
                <wp:lineTo x="21638" y="21607"/>
                <wp:lineTo x="21638" y="-133"/>
                <wp:lineTo x="-188" y="-133"/>
              </wp:wrapPolygon>
            </wp:wrapThrough>
            <wp:docPr id="369392424" name="Picture 2" descr="A close-up of a survey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392424" name="Picture 2" descr="A close-up of a survey form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8000" cy="20700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33E7">
        <w:rPr>
          <w:color w:val="000000" w:themeColor="text1"/>
        </w:rPr>
        <w:t>You can find the survey at:</w:t>
      </w:r>
    </w:p>
    <w:p w14:paraId="12BC5BE0" w14:textId="77777777" w:rsidR="00C733E7" w:rsidRDefault="00C733E7" w:rsidP="00C733E7">
      <w:pPr>
        <w:rPr>
          <w:color w:val="000000" w:themeColor="text1"/>
        </w:rPr>
      </w:pPr>
    </w:p>
    <w:p w14:paraId="611DD2E1" w14:textId="3A23433C" w:rsidR="00C733E7" w:rsidRPr="00BD6046" w:rsidRDefault="00000000" w:rsidP="00BD6046">
      <w:pPr>
        <w:rPr>
          <w:b/>
          <w:bCs/>
          <w:color w:val="FF0000"/>
        </w:rPr>
      </w:pPr>
      <w:hyperlink r:id="rId27" w:history="1">
        <w:r w:rsidR="00BD6046" w:rsidRPr="00BD6046">
          <w:rPr>
            <w:rStyle w:val="Hyperlink"/>
            <w:b/>
            <w:bCs/>
            <w:color w:val="000000" w:themeColor="text1"/>
            <w:u w:val="none"/>
          </w:rPr>
          <w:t>https://tinyurl.com/mt75x7nw</w:t>
        </w:r>
      </w:hyperlink>
      <w:r w:rsidR="00C733E7" w:rsidRPr="00BD6046">
        <w:rPr>
          <w:b/>
          <w:bCs/>
          <w:color w:val="FF0000"/>
        </w:rPr>
        <w:br w:type="page"/>
      </w:r>
    </w:p>
    <w:p w14:paraId="182732EE" w14:textId="7451238B" w:rsidR="00C733E7" w:rsidRPr="00C733E7" w:rsidRDefault="00C733E7" w:rsidP="00C733E7">
      <w:pPr>
        <w:pStyle w:val="Heading1"/>
      </w:pPr>
      <w:r>
        <w:lastRenderedPageBreak/>
        <w:t>How we will take care of your information</w:t>
      </w:r>
    </w:p>
    <w:p w14:paraId="4AFDD6C4" w14:textId="5B8A6DE3" w:rsidR="00C733E7" w:rsidRDefault="00C733E7" w:rsidP="00C733E7">
      <w:pPr>
        <w:rPr>
          <w:color w:val="000000" w:themeColor="text1"/>
        </w:rPr>
      </w:pPr>
    </w:p>
    <w:p w14:paraId="30684FB2" w14:textId="68A67820" w:rsidR="00C733E7" w:rsidRDefault="00A34CC5" w:rsidP="00C733E7">
      <w:pPr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821056" behindDoc="0" locked="0" layoutInCell="1" allowOverlap="1" wp14:anchorId="0D84032E" wp14:editId="54784AC1">
            <wp:simplePos x="0" y="0"/>
            <wp:positionH relativeFrom="margin">
              <wp:posOffset>66675</wp:posOffset>
            </wp:positionH>
            <wp:positionV relativeFrom="paragraph">
              <wp:posOffset>250190</wp:posOffset>
            </wp:positionV>
            <wp:extent cx="1219200" cy="1529715"/>
            <wp:effectExtent l="0" t="0" r="0" b="0"/>
            <wp:wrapTight wrapText="bothSides">
              <wp:wrapPolygon edited="0">
                <wp:start x="8775" y="269"/>
                <wp:lineTo x="4725" y="4304"/>
                <wp:lineTo x="4725" y="6725"/>
                <wp:lineTo x="5063" y="9415"/>
                <wp:lineTo x="2363" y="9953"/>
                <wp:lineTo x="338" y="11567"/>
                <wp:lineTo x="675" y="18022"/>
                <wp:lineTo x="2025" y="20981"/>
                <wp:lineTo x="20925" y="20981"/>
                <wp:lineTo x="20588" y="13719"/>
                <wp:lineTo x="16875" y="9415"/>
                <wp:lineTo x="15525" y="5111"/>
                <wp:lineTo x="15863" y="3766"/>
                <wp:lineTo x="14175" y="1614"/>
                <wp:lineTo x="11813" y="269"/>
                <wp:lineTo x="8775" y="269"/>
              </wp:wrapPolygon>
            </wp:wrapTight>
            <wp:docPr id="1616965364" name="Picture 16169653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11613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529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1EABF7" w14:textId="76DBA5D0" w:rsidR="00C733E7" w:rsidRDefault="00C733E7" w:rsidP="00C733E7">
      <w:pPr>
        <w:rPr>
          <w:color w:val="000000" w:themeColor="text1"/>
        </w:rPr>
      </w:pPr>
      <w:r>
        <w:rPr>
          <w:color w:val="000000" w:themeColor="text1"/>
        </w:rPr>
        <w:t>You do not need to tell us:</w:t>
      </w:r>
    </w:p>
    <w:p w14:paraId="62AE9BFB" w14:textId="32656DEF" w:rsidR="00C733E7" w:rsidRDefault="00C733E7" w:rsidP="00C733E7">
      <w:pPr>
        <w:pStyle w:val="Listtoplevel"/>
      </w:pPr>
      <w:r>
        <w:t>your name</w:t>
      </w:r>
    </w:p>
    <w:p w14:paraId="79291993" w14:textId="61ED96DA" w:rsidR="00C733E7" w:rsidRDefault="00C733E7" w:rsidP="00C733E7">
      <w:pPr>
        <w:pStyle w:val="Listtoplevel"/>
      </w:pPr>
      <w:r>
        <w:t>where you live</w:t>
      </w:r>
    </w:p>
    <w:p w14:paraId="7325305A" w14:textId="54875E47" w:rsidR="00C733E7" w:rsidRDefault="00C733E7" w:rsidP="00C733E7">
      <w:pPr>
        <w:pStyle w:val="Listtoplevel"/>
      </w:pPr>
      <w:r>
        <w:drawing>
          <wp:anchor distT="0" distB="0" distL="114300" distR="114300" simplePos="0" relativeHeight="251827200" behindDoc="0" locked="0" layoutInCell="1" allowOverlap="1" wp14:anchorId="6838BE74" wp14:editId="2AB513C0">
            <wp:simplePos x="0" y="0"/>
            <wp:positionH relativeFrom="margin">
              <wp:posOffset>0</wp:posOffset>
            </wp:positionH>
            <wp:positionV relativeFrom="paragraph">
              <wp:posOffset>139065</wp:posOffset>
            </wp:positionV>
            <wp:extent cx="1687830" cy="1079500"/>
            <wp:effectExtent l="0" t="0" r="0" b="0"/>
            <wp:wrapTight wrapText="bothSides">
              <wp:wrapPolygon edited="0">
                <wp:start x="11702" y="1271"/>
                <wp:lineTo x="5851" y="2541"/>
                <wp:lineTo x="1950" y="4066"/>
                <wp:lineTo x="1950" y="5845"/>
                <wp:lineTo x="325" y="9911"/>
                <wp:lineTo x="325" y="19313"/>
                <wp:lineTo x="2113" y="19567"/>
                <wp:lineTo x="13327" y="20075"/>
                <wp:lineTo x="13977" y="20075"/>
                <wp:lineTo x="17065" y="19567"/>
                <wp:lineTo x="20804" y="18805"/>
                <wp:lineTo x="21129" y="3049"/>
                <wp:lineTo x="19666" y="2287"/>
                <wp:lineTo x="13002" y="1271"/>
                <wp:lineTo x="11702" y="1271"/>
              </wp:wrapPolygon>
            </wp:wrapTight>
            <wp:docPr id="1122976220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97622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83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nything that could tell people who you are.</w:t>
      </w:r>
    </w:p>
    <w:p w14:paraId="742D3EB1" w14:textId="0180E256" w:rsidR="00C733E7" w:rsidRDefault="00C733E7" w:rsidP="00C733E7"/>
    <w:p w14:paraId="563CCE47" w14:textId="464EEDC8" w:rsidR="00C733E7" w:rsidRDefault="00C733E7" w:rsidP="00C733E7"/>
    <w:p w14:paraId="3F003221" w14:textId="5D04EBCB" w:rsidR="00C733E7" w:rsidRDefault="00C733E7" w:rsidP="00C733E7">
      <w:r>
        <w:rPr>
          <w:noProof/>
        </w:rPr>
        <w:drawing>
          <wp:anchor distT="0" distB="0" distL="114300" distR="114300" simplePos="0" relativeHeight="251823104" behindDoc="0" locked="0" layoutInCell="1" allowOverlap="1" wp14:anchorId="67E04AC8" wp14:editId="58E1AEB7">
            <wp:simplePos x="0" y="0"/>
            <wp:positionH relativeFrom="margin">
              <wp:posOffset>0</wp:posOffset>
            </wp:positionH>
            <wp:positionV relativeFrom="page">
              <wp:posOffset>5862955</wp:posOffset>
            </wp:positionV>
            <wp:extent cx="1439545" cy="1457960"/>
            <wp:effectExtent l="0" t="0" r="0" b="2540"/>
            <wp:wrapTight wrapText="bothSides">
              <wp:wrapPolygon edited="0">
                <wp:start x="0" y="0"/>
                <wp:lineTo x="0" y="21449"/>
                <wp:lineTo x="21343" y="21449"/>
                <wp:lineTo x="21343" y="0"/>
                <wp:lineTo x="0" y="0"/>
              </wp:wrapPolygon>
            </wp:wrapTight>
            <wp:docPr id="2048753975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753975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57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Some of the information you give us might go in our </w:t>
      </w:r>
      <w:r>
        <w:rPr>
          <w:b/>
          <w:bCs/>
        </w:rPr>
        <w:t>report</w:t>
      </w:r>
      <w:r>
        <w:t>.</w:t>
      </w:r>
    </w:p>
    <w:p w14:paraId="6F10CDE1" w14:textId="275E15ED" w:rsidR="00C733E7" w:rsidRDefault="00C733E7" w:rsidP="00C733E7"/>
    <w:p w14:paraId="3809C5A6" w14:textId="53E57B15" w:rsidR="00C733E7" w:rsidRDefault="00C733E7" w:rsidP="00C733E7"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1" locked="0" layoutInCell="1" allowOverlap="1" wp14:anchorId="34A40789" wp14:editId="19181972">
                <wp:simplePos x="0" y="0"/>
                <wp:positionH relativeFrom="column">
                  <wp:posOffset>2286000</wp:posOffset>
                </wp:positionH>
                <wp:positionV relativeFrom="paragraph">
                  <wp:posOffset>230505</wp:posOffset>
                </wp:positionV>
                <wp:extent cx="3538220" cy="2628900"/>
                <wp:effectExtent l="0" t="0" r="5080" b="0"/>
                <wp:wrapNone/>
                <wp:docPr id="853032572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220" cy="26289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0B4975" id="Rectangle 3" o:spid="_x0000_s1026" style="position:absolute;margin-left:180pt;margin-top:18.15pt;width:278.6pt;height:207pt;z-index:-25151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" fillcolor="#4472c4 [3204]" stroked="f" strokeweight="1pt">
                <v:fill opacity="13878f"/>
              </v:rect>
            </w:pict>
          </mc:Fallback>
        </mc:AlternateContent>
      </w:r>
    </w:p>
    <w:p w14:paraId="69F034F6" w14:textId="1A733940" w:rsidR="00C733E7" w:rsidRPr="00C733E7" w:rsidRDefault="00C733E7" w:rsidP="00C733E7">
      <w:pPr>
        <w:rPr>
          <w:b/>
          <w:bCs/>
        </w:rPr>
      </w:pPr>
      <w:r>
        <w:rPr>
          <w:b/>
          <w:bCs/>
        </w:rPr>
        <w:t>Report</w:t>
      </w:r>
      <w:r>
        <w:t xml:space="preserve"> means a document that says:</w:t>
      </w:r>
    </w:p>
    <w:p w14:paraId="3F2CC265" w14:textId="5167FDC7" w:rsidR="00C733E7" w:rsidRDefault="00C733E7" w:rsidP="00C733E7">
      <w:pPr>
        <w:pStyle w:val="Listtoplevel"/>
      </w:pPr>
      <w:r>
        <w:drawing>
          <wp:anchor distT="0" distB="0" distL="114300" distR="114300" simplePos="0" relativeHeight="251825152" behindDoc="0" locked="0" layoutInCell="1" allowOverlap="1" wp14:anchorId="1755A483" wp14:editId="64F87533">
            <wp:simplePos x="0" y="0"/>
            <wp:positionH relativeFrom="margin">
              <wp:posOffset>0</wp:posOffset>
            </wp:positionH>
            <wp:positionV relativeFrom="paragraph">
              <wp:posOffset>489585</wp:posOffset>
            </wp:positionV>
            <wp:extent cx="1439545" cy="1439545"/>
            <wp:effectExtent l="0" t="0" r="0" b="0"/>
            <wp:wrapTight wrapText="bothSides">
              <wp:wrapPolygon edited="0">
                <wp:start x="7432" y="2287"/>
                <wp:lineTo x="6288" y="2858"/>
                <wp:lineTo x="2858" y="5145"/>
                <wp:lineTo x="1715" y="8766"/>
                <wp:lineTo x="1906" y="11815"/>
                <wp:lineTo x="2477" y="14864"/>
                <wp:lineTo x="0" y="17532"/>
                <wp:lineTo x="762" y="19056"/>
                <wp:lineTo x="20771" y="19056"/>
                <wp:lineTo x="20581" y="14864"/>
                <wp:lineTo x="21343" y="9337"/>
                <wp:lineTo x="21343" y="8766"/>
                <wp:lineTo x="20199" y="5717"/>
                <wp:lineTo x="20581" y="3430"/>
                <wp:lineTo x="18294" y="2668"/>
                <wp:lineTo x="10671" y="2287"/>
                <wp:lineTo x="7432" y="2287"/>
              </wp:wrapPolygon>
            </wp:wrapTight>
            <wp:docPr id="66178418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78418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ow we did our research</w:t>
      </w:r>
    </w:p>
    <w:p w14:paraId="332A6E4A" w14:textId="77777777" w:rsidR="00C733E7" w:rsidRDefault="00C733E7" w:rsidP="00C733E7">
      <w:pPr>
        <w:pStyle w:val="Listtoplevel"/>
      </w:pPr>
      <w:r>
        <w:t>what we found out</w:t>
      </w:r>
    </w:p>
    <w:p w14:paraId="018C987A" w14:textId="156DCF32" w:rsidR="00C733E7" w:rsidRDefault="00C733E7" w:rsidP="00C733E7">
      <w:pPr>
        <w:pStyle w:val="Listtoplevel"/>
      </w:pPr>
      <w:r>
        <w:t>what we think should happen</w:t>
      </w:r>
      <w:r w:rsidR="00EA6934">
        <w:t>.</w:t>
      </w:r>
    </w:p>
    <w:p w14:paraId="4714831B" w14:textId="77777777" w:rsidR="00C733E7" w:rsidRDefault="00C733E7" w:rsidP="00C733E7"/>
    <w:p w14:paraId="53C618BC" w14:textId="62A266EB" w:rsidR="00C733E7" w:rsidRDefault="00C733E7" w:rsidP="00C733E7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30272" behindDoc="0" locked="0" layoutInCell="1" allowOverlap="1" wp14:anchorId="17B2654F" wp14:editId="2D8A817E">
                <wp:simplePos x="0" y="0"/>
                <wp:positionH relativeFrom="column">
                  <wp:posOffset>0</wp:posOffset>
                </wp:positionH>
                <wp:positionV relativeFrom="page">
                  <wp:posOffset>800735</wp:posOffset>
                </wp:positionV>
                <wp:extent cx="1929600" cy="1404000"/>
                <wp:effectExtent l="0" t="0" r="0" b="5715"/>
                <wp:wrapTight wrapText="bothSides">
                  <wp:wrapPolygon edited="0">
                    <wp:start x="0" y="0"/>
                    <wp:lineTo x="0" y="21493"/>
                    <wp:lineTo x="12229" y="21493"/>
                    <wp:lineTo x="13082" y="21493"/>
                    <wp:lineTo x="19339" y="19148"/>
                    <wp:lineTo x="20192" y="18562"/>
                    <wp:lineTo x="20050" y="17585"/>
                    <wp:lineTo x="16922" y="12505"/>
                    <wp:lineTo x="19055" y="9379"/>
                    <wp:lineTo x="20050" y="8792"/>
                    <wp:lineTo x="20050" y="7815"/>
                    <wp:lineTo x="19055" y="6252"/>
                    <wp:lineTo x="12229" y="3126"/>
                    <wp:lineTo x="12229" y="0"/>
                    <wp:lineTo x="0" y="0"/>
                  </wp:wrapPolygon>
                </wp:wrapTight>
                <wp:docPr id="137579742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9600" cy="1404000"/>
                          <a:chOff x="0" y="0"/>
                          <a:chExt cx="1930400" cy="1403985"/>
                        </a:xfrm>
                      </wpg:grpSpPr>
                      <pic:pic xmlns:pic="http://schemas.openxmlformats.org/drawingml/2006/picture">
                        <pic:nvPicPr>
                          <pic:cNvPr id="690454472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4039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4151817" name="Graphic 4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00100" y="266700"/>
                            <a:ext cx="1130300" cy="1130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037644" id="Group 5" o:spid="_x0000_s1026" alt="&quot;&quot;" style="position:absolute;margin-left:0;margin-top:63.05pt;width:151.95pt;height:110.55pt;z-index:251830272;mso-position-vertical-relative:page;mso-width-relative:margin;mso-height-relative:margin" coordsize="19304,14039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10795;height:140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">
                  <v:imagedata r:id="rId36" o:title=""/>
                </v:shape>
                <v:shape id="Graphic 4" o:spid="_x0000_s1028" type="#_x0000_t75" alt="Close with solid fill" style="position:absolute;left:8001;top:2667;width:11303;height:11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">
                  <v:imagedata r:id="rId37" o:title="Close with solid fill"/>
                </v:shape>
                <w10:wrap type="tight" anchory="page"/>
              </v:group>
            </w:pict>
          </mc:Fallback>
        </mc:AlternateContent>
      </w:r>
      <w:r>
        <w:t>Our report will not use information that would make it easy for people to find out who you are.</w:t>
      </w:r>
    </w:p>
    <w:p w14:paraId="3ED22076" w14:textId="77777777" w:rsidR="00C733E7" w:rsidRDefault="00C733E7" w:rsidP="00C733E7"/>
    <w:p w14:paraId="53FBC30D" w14:textId="784A078C" w:rsidR="00C733E7" w:rsidRDefault="00C733E7" w:rsidP="00C733E7">
      <w:r>
        <w:rPr>
          <w:noProof/>
        </w:rPr>
        <w:drawing>
          <wp:anchor distT="0" distB="0" distL="114300" distR="114300" simplePos="0" relativeHeight="251831296" behindDoc="0" locked="0" layoutInCell="1" allowOverlap="1" wp14:anchorId="268139DC" wp14:editId="3F597733">
            <wp:simplePos x="0" y="0"/>
            <wp:positionH relativeFrom="margin">
              <wp:posOffset>0</wp:posOffset>
            </wp:positionH>
            <wp:positionV relativeFrom="paragraph">
              <wp:posOffset>85725</wp:posOffset>
            </wp:positionV>
            <wp:extent cx="1439545" cy="1536700"/>
            <wp:effectExtent l="0" t="0" r="0" b="0"/>
            <wp:wrapTight wrapText="bothSides">
              <wp:wrapPolygon edited="0">
                <wp:start x="8194" y="179"/>
                <wp:lineTo x="6288" y="1250"/>
                <wp:lineTo x="5526" y="1964"/>
                <wp:lineTo x="5526" y="3392"/>
                <wp:lineTo x="4573" y="6248"/>
                <wp:lineTo x="4002" y="7498"/>
                <wp:lineTo x="3049" y="11960"/>
                <wp:lineTo x="572" y="14817"/>
                <wp:lineTo x="0" y="16780"/>
                <wp:lineTo x="0" y="18744"/>
                <wp:lineTo x="2668" y="20529"/>
                <wp:lineTo x="4192" y="20529"/>
                <wp:lineTo x="4192" y="21243"/>
                <wp:lineTo x="20581" y="21243"/>
                <wp:lineTo x="21152" y="18922"/>
                <wp:lineTo x="21152" y="17673"/>
                <wp:lineTo x="20199" y="14817"/>
                <wp:lineTo x="19818" y="11603"/>
                <wp:lineTo x="17913" y="9997"/>
                <wp:lineTo x="16007" y="9104"/>
                <wp:lineTo x="12958" y="6248"/>
                <wp:lineTo x="13149" y="2856"/>
                <wp:lineTo x="11815" y="1250"/>
                <wp:lineTo x="10671" y="179"/>
                <wp:lineTo x="8194" y="179"/>
              </wp:wrapPolygon>
            </wp:wrapTight>
            <wp:docPr id="2025263483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263483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C0A236" w14:textId="5166E28A" w:rsidR="00C733E7" w:rsidRDefault="00C733E7" w:rsidP="00C733E7">
      <w:r>
        <w:t>You can ask us to tell you what information we have about you.</w:t>
      </w:r>
    </w:p>
    <w:p w14:paraId="69141B4C" w14:textId="57E69700" w:rsidR="00C733E7" w:rsidRDefault="00C733E7" w:rsidP="00C733E7"/>
    <w:p w14:paraId="0B087A10" w14:textId="6FF29072" w:rsidR="00C733E7" w:rsidRDefault="00C733E7" w:rsidP="00C733E7"/>
    <w:p w14:paraId="203199FA" w14:textId="479C5BCD" w:rsidR="00C733E7" w:rsidRDefault="00C733E7" w:rsidP="00C733E7">
      <w:r>
        <w:rPr>
          <w:noProof/>
        </w:rPr>
        <w:drawing>
          <wp:anchor distT="0" distB="0" distL="114300" distR="114300" simplePos="0" relativeHeight="251835392" behindDoc="0" locked="0" layoutInCell="1" allowOverlap="1" wp14:anchorId="36D80081" wp14:editId="4293E8DE">
            <wp:simplePos x="0" y="0"/>
            <wp:positionH relativeFrom="margin">
              <wp:align>left</wp:align>
            </wp:positionH>
            <wp:positionV relativeFrom="paragraph">
              <wp:posOffset>155575</wp:posOffset>
            </wp:positionV>
            <wp:extent cx="1260000" cy="1299600"/>
            <wp:effectExtent l="0" t="0" r="0" b="0"/>
            <wp:wrapTight wrapText="bothSides">
              <wp:wrapPolygon edited="0">
                <wp:start x="0" y="0"/>
                <wp:lineTo x="0" y="21326"/>
                <wp:lineTo x="21339" y="21326"/>
                <wp:lineTo x="21339" y="0"/>
                <wp:lineTo x="0" y="0"/>
              </wp:wrapPolygon>
            </wp:wrapTight>
            <wp:docPr id="395646553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646553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9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tell us to fix any wrong information we have about you.</w:t>
      </w:r>
    </w:p>
    <w:p w14:paraId="067ABF27" w14:textId="3E830169" w:rsidR="00C733E7" w:rsidRDefault="00C733E7" w:rsidP="00C733E7"/>
    <w:p w14:paraId="68377DFD" w14:textId="7F26F169" w:rsidR="00C733E7" w:rsidRDefault="00C733E7" w:rsidP="00C733E7"/>
    <w:p w14:paraId="19099281" w14:textId="51161652" w:rsidR="00C733E7" w:rsidRDefault="00C733E7" w:rsidP="00C733E7">
      <w:r>
        <w:t>We will only share your information:</w:t>
      </w:r>
    </w:p>
    <w:p w14:paraId="45B15F0D" w14:textId="57632872" w:rsidR="00C733E7" w:rsidRDefault="00C733E7" w:rsidP="00C733E7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1834368" behindDoc="0" locked="0" layoutInCell="1" allowOverlap="1" wp14:anchorId="38332207" wp14:editId="359696F7">
            <wp:simplePos x="0" y="0"/>
            <wp:positionH relativeFrom="margin">
              <wp:posOffset>0</wp:posOffset>
            </wp:positionH>
            <wp:positionV relativeFrom="page">
              <wp:posOffset>5875655</wp:posOffset>
            </wp:positionV>
            <wp:extent cx="1439545" cy="982345"/>
            <wp:effectExtent l="0" t="0" r="0" b="0"/>
            <wp:wrapTight wrapText="bothSides">
              <wp:wrapPolygon edited="0">
                <wp:start x="0" y="0"/>
                <wp:lineTo x="0" y="21223"/>
                <wp:lineTo x="21343" y="21223"/>
                <wp:lineTo x="21343" y="0"/>
                <wp:lineTo x="0" y="0"/>
              </wp:wrapPolygon>
            </wp:wrapTight>
            <wp:docPr id="209330476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30476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ith the people working on the survey</w:t>
      </w:r>
    </w:p>
    <w:p w14:paraId="45AB8AD1" w14:textId="508AB0B1" w:rsidR="00C733E7" w:rsidRDefault="00C733E7" w:rsidP="00C733E7">
      <w:pPr>
        <w:pStyle w:val="Listtoplevel"/>
      </w:pPr>
      <w:r>
        <w:drawing>
          <wp:anchor distT="0" distB="0" distL="114300" distR="114300" simplePos="0" relativeHeight="251832320" behindDoc="0" locked="0" layoutInCell="1" allowOverlap="1" wp14:anchorId="04D8F6FC" wp14:editId="00C5E2A1">
            <wp:simplePos x="0" y="0"/>
            <wp:positionH relativeFrom="margin">
              <wp:posOffset>0</wp:posOffset>
            </wp:positionH>
            <wp:positionV relativeFrom="paragraph">
              <wp:posOffset>292735</wp:posOffset>
            </wp:positionV>
            <wp:extent cx="1439545" cy="1439545"/>
            <wp:effectExtent l="0" t="0" r="0" b="0"/>
            <wp:wrapTight wrapText="bothSides">
              <wp:wrapPolygon edited="0">
                <wp:start x="10100" y="191"/>
                <wp:lineTo x="8766" y="1715"/>
                <wp:lineTo x="8004" y="2858"/>
                <wp:lineTo x="8194" y="6670"/>
                <wp:lineTo x="5336" y="8004"/>
                <wp:lineTo x="3240" y="9337"/>
                <wp:lineTo x="1143" y="12577"/>
                <wp:lineTo x="191" y="15435"/>
                <wp:lineTo x="0" y="18484"/>
                <wp:lineTo x="0" y="21343"/>
                <wp:lineTo x="21343" y="21343"/>
                <wp:lineTo x="21343" y="17532"/>
                <wp:lineTo x="20581" y="13149"/>
                <wp:lineTo x="19056" y="10290"/>
                <wp:lineTo x="18865" y="9147"/>
                <wp:lineTo x="16388" y="7622"/>
                <wp:lineTo x="13530" y="6670"/>
                <wp:lineTo x="14292" y="3049"/>
                <wp:lineTo x="12958" y="1143"/>
                <wp:lineTo x="11815" y="191"/>
                <wp:lineTo x="10100" y="191"/>
              </wp:wrapPolygon>
            </wp:wrapTight>
            <wp:docPr id="93524248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24248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ith the people writing the report</w:t>
      </w:r>
    </w:p>
    <w:p w14:paraId="534AC34D" w14:textId="34282FD7" w:rsidR="00C733E7" w:rsidRDefault="00C733E7" w:rsidP="00C733E7">
      <w:pPr>
        <w:pStyle w:val="Listtoplevel"/>
      </w:pPr>
      <w:r>
        <w:t>if the law says we have to.</w:t>
      </w:r>
    </w:p>
    <w:p w14:paraId="594DB57C" w14:textId="77777777" w:rsidR="00C733E7" w:rsidRDefault="00C733E7" w:rsidP="00C733E7"/>
    <w:p w14:paraId="249486E9" w14:textId="77777777" w:rsidR="00C733E7" w:rsidRDefault="00C733E7" w:rsidP="00C733E7"/>
    <w:p w14:paraId="6AAFC124" w14:textId="17149BBB" w:rsidR="00C733E7" w:rsidRDefault="00C733E7">
      <w:pPr>
        <w:spacing w:line="240" w:lineRule="auto"/>
        <w:ind w:left="0"/>
      </w:pPr>
      <w:r>
        <w:br w:type="page"/>
      </w:r>
    </w:p>
    <w:p w14:paraId="0CA7033E" w14:textId="721964A0" w:rsidR="00C733E7" w:rsidRDefault="00C733E7" w:rsidP="00C733E7">
      <w:r>
        <w:rPr>
          <w:noProof/>
        </w:rPr>
        <w:lastRenderedPageBreak/>
        <w:drawing>
          <wp:anchor distT="0" distB="0" distL="114300" distR="114300" simplePos="0" relativeHeight="251843584" behindDoc="0" locked="0" layoutInCell="1" allowOverlap="1" wp14:anchorId="533642CA" wp14:editId="0B4CA1F1">
            <wp:simplePos x="0" y="0"/>
            <wp:positionH relativeFrom="margin">
              <wp:posOffset>0</wp:posOffset>
            </wp:positionH>
            <wp:positionV relativeFrom="page">
              <wp:posOffset>955675</wp:posOffset>
            </wp:positionV>
            <wp:extent cx="1440000" cy="1440000"/>
            <wp:effectExtent l="0" t="0" r="0" b="0"/>
            <wp:wrapTight wrapText="bothSides">
              <wp:wrapPolygon edited="0">
                <wp:start x="2287" y="191"/>
                <wp:lineTo x="2287" y="19818"/>
                <wp:lineTo x="9147" y="20771"/>
                <wp:lineTo x="14864" y="21152"/>
                <wp:lineTo x="19056" y="21152"/>
                <wp:lineTo x="18484" y="18865"/>
                <wp:lineTo x="17341" y="15816"/>
                <wp:lineTo x="17150" y="953"/>
                <wp:lineTo x="16960" y="191"/>
                <wp:lineTo x="2287" y="191"/>
              </wp:wrapPolygon>
            </wp:wrapTight>
            <wp:docPr id="65717600" name="Picture 657176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818448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e will keep your information in </w:t>
      </w:r>
      <w:r>
        <w:rPr>
          <w:b/>
          <w:bCs/>
        </w:rPr>
        <w:t>the cloud</w:t>
      </w:r>
      <w:r>
        <w:t>.</w:t>
      </w:r>
    </w:p>
    <w:p w14:paraId="300D8162" w14:textId="5650BC2E" w:rsidR="00C733E7" w:rsidRDefault="00C733E7" w:rsidP="00C733E7"/>
    <w:p w14:paraId="7C7F8C64" w14:textId="06D0D496" w:rsidR="00C733E7" w:rsidRDefault="00C733E7" w:rsidP="00C733E7"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1" locked="0" layoutInCell="1" allowOverlap="1" wp14:anchorId="141DB521" wp14:editId="645AEF28">
                <wp:simplePos x="0" y="0"/>
                <wp:positionH relativeFrom="column">
                  <wp:posOffset>2159000</wp:posOffset>
                </wp:positionH>
                <wp:positionV relativeFrom="paragraph">
                  <wp:posOffset>205740</wp:posOffset>
                </wp:positionV>
                <wp:extent cx="3538220" cy="3658235"/>
                <wp:effectExtent l="0" t="0" r="5080" b="0"/>
                <wp:wrapNone/>
                <wp:docPr id="1592581822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220" cy="36582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0C6C8E" id="Rectangle 3" o:spid="_x0000_s1026" style="position:absolute;margin-left:170pt;margin-top:16.2pt;width:278.6pt;height:288.05pt;z-index:-25151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" fillcolor="#4472c4 [3204]" stroked="f" strokeweight="1pt">
                <v:fill opacity="13878f"/>
              </v:rect>
            </w:pict>
          </mc:Fallback>
        </mc:AlternateContent>
      </w:r>
    </w:p>
    <w:p w14:paraId="7A852787" w14:textId="147840CF" w:rsidR="00C733E7" w:rsidRDefault="00C733E7" w:rsidP="00C733E7">
      <w:r>
        <w:rPr>
          <w:noProof/>
        </w:rPr>
        <w:drawing>
          <wp:anchor distT="0" distB="0" distL="114300" distR="114300" simplePos="0" relativeHeight="251837440" behindDoc="0" locked="0" layoutInCell="1" allowOverlap="1" wp14:anchorId="6BB03EDB" wp14:editId="78E192B3">
            <wp:simplePos x="0" y="0"/>
            <wp:positionH relativeFrom="margin">
              <wp:posOffset>0</wp:posOffset>
            </wp:positionH>
            <wp:positionV relativeFrom="page">
              <wp:posOffset>2564765</wp:posOffset>
            </wp:positionV>
            <wp:extent cx="1439545" cy="1439545"/>
            <wp:effectExtent l="0" t="0" r="0" b="0"/>
            <wp:wrapTight wrapText="bothSides">
              <wp:wrapPolygon edited="0">
                <wp:start x="2477" y="1906"/>
                <wp:lineTo x="1715" y="14483"/>
                <wp:lineTo x="0" y="17532"/>
                <wp:lineTo x="0" y="19437"/>
                <wp:lineTo x="21343" y="19437"/>
                <wp:lineTo x="21343" y="17532"/>
                <wp:lineTo x="19628" y="14483"/>
                <wp:lineTo x="18865" y="11434"/>
                <wp:lineTo x="18675" y="1906"/>
                <wp:lineTo x="2477" y="1906"/>
              </wp:wrapPolygon>
            </wp:wrapTight>
            <wp:docPr id="1030445533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445533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The cloud</w:t>
      </w:r>
      <w:r>
        <w:t xml:space="preserve"> is a way of storing information on the internet.</w:t>
      </w:r>
    </w:p>
    <w:p w14:paraId="3D125993" w14:textId="77777777" w:rsidR="00C733E7" w:rsidRDefault="00C733E7" w:rsidP="00C733E7"/>
    <w:p w14:paraId="07F1B4F8" w14:textId="59CE19FE" w:rsidR="00C733E7" w:rsidRDefault="00C733E7" w:rsidP="00C733E7"/>
    <w:p w14:paraId="5F02E0D6" w14:textId="52C7F8D1" w:rsidR="00C733E7" w:rsidRDefault="00C733E7" w:rsidP="00C733E7">
      <w:r>
        <w:rPr>
          <w:noProof/>
        </w:rPr>
        <w:drawing>
          <wp:anchor distT="0" distB="0" distL="114300" distR="114300" simplePos="0" relativeHeight="251839488" behindDoc="0" locked="0" layoutInCell="1" allowOverlap="1" wp14:anchorId="767EE2AD" wp14:editId="384EF54B">
            <wp:simplePos x="0" y="0"/>
            <wp:positionH relativeFrom="margin">
              <wp:posOffset>0</wp:posOffset>
            </wp:positionH>
            <wp:positionV relativeFrom="page">
              <wp:posOffset>4227195</wp:posOffset>
            </wp:positionV>
            <wp:extent cx="1439545" cy="1367790"/>
            <wp:effectExtent l="0" t="0" r="0" b="3810"/>
            <wp:wrapTight wrapText="bothSides">
              <wp:wrapPolygon edited="0">
                <wp:start x="0" y="0"/>
                <wp:lineTo x="0" y="21460"/>
                <wp:lineTo x="21343" y="21460"/>
                <wp:lineTo x="21343" y="0"/>
                <wp:lineTo x="0" y="0"/>
              </wp:wrapPolygon>
            </wp:wrapTight>
            <wp:docPr id="2031638397" name="Picture 20316383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653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cloud can store a lot more information than a home computer.</w:t>
      </w:r>
    </w:p>
    <w:p w14:paraId="1655FF80" w14:textId="77777777" w:rsidR="00C733E7" w:rsidRDefault="00C733E7" w:rsidP="00C733E7"/>
    <w:p w14:paraId="7D2E0BDD" w14:textId="77777777" w:rsidR="00C733E7" w:rsidRDefault="00C733E7" w:rsidP="00C733E7"/>
    <w:p w14:paraId="4D49F0CC" w14:textId="57A529B4" w:rsidR="00C733E7" w:rsidRDefault="00C733E7" w:rsidP="00C733E7">
      <w:r>
        <w:t>It can be a safe way to store information.</w:t>
      </w:r>
    </w:p>
    <w:p w14:paraId="644C4B5C" w14:textId="763DCFD4" w:rsidR="00C733E7" w:rsidRDefault="00C733E7" w:rsidP="00C733E7">
      <w:r>
        <w:rPr>
          <w:noProof/>
        </w:rPr>
        <w:drawing>
          <wp:anchor distT="0" distB="0" distL="114300" distR="114300" simplePos="0" relativeHeight="251841536" behindDoc="0" locked="0" layoutInCell="1" allowOverlap="1" wp14:anchorId="01D94D99" wp14:editId="74057B5B">
            <wp:simplePos x="0" y="0"/>
            <wp:positionH relativeFrom="margin">
              <wp:posOffset>0</wp:posOffset>
            </wp:positionH>
            <wp:positionV relativeFrom="page">
              <wp:posOffset>5918200</wp:posOffset>
            </wp:positionV>
            <wp:extent cx="1439545" cy="1619885"/>
            <wp:effectExtent l="0" t="0" r="0" b="5715"/>
            <wp:wrapTight wrapText="bothSides">
              <wp:wrapPolygon edited="0">
                <wp:start x="0" y="0"/>
                <wp:lineTo x="0" y="21507"/>
                <wp:lineTo x="21343" y="21507"/>
                <wp:lineTo x="21343" y="0"/>
                <wp:lineTo x="0" y="0"/>
              </wp:wrapPolygon>
            </wp:wrapTight>
            <wp:docPr id="118812056" name="Picture 1188120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39825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4CB2B4" w14:textId="77777777" w:rsidR="00C733E7" w:rsidRDefault="00C733E7" w:rsidP="00C733E7"/>
    <w:p w14:paraId="5A4F8643" w14:textId="61A27B5F" w:rsidR="00C733E7" w:rsidRDefault="00C733E7" w:rsidP="00C733E7">
      <w:r>
        <w:t>We will do everything we can to keep your information safe.</w:t>
      </w:r>
    </w:p>
    <w:p w14:paraId="3163CF64" w14:textId="77777777" w:rsidR="00C733E7" w:rsidRDefault="00C733E7">
      <w:pPr>
        <w:spacing w:line="240" w:lineRule="auto"/>
        <w:ind w:left="0"/>
      </w:pPr>
      <w:r>
        <w:br w:type="page"/>
      </w:r>
    </w:p>
    <w:p w14:paraId="2AFDB200" w14:textId="252A1841" w:rsidR="00C733E7" w:rsidRDefault="00C733E7" w:rsidP="00C733E7">
      <w:pPr>
        <w:pStyle w:val="Heading1"/>
      </w:pPr>
      <w:r>
        <w:lastRenderedPageBreak/>
        <w:t>More information</w:t>
      </w:r>
    </w:p>
    <w:p w14:paraId="7348EBED" w14:textId="77777777" w:rsidR="00C733E7" w:rsidRDefault="00C733E7" w:rsidP="00C733E7"/>
    <w:p w14:paraId="010FAED7" w14:textId="77777777" w:rsidR="00C733E7" w:rsidRDefault="00C733E7" w:rsidP="00C733E7"/>
    <w:p w14:paraId="5F4A4C3E" w14:textId="042BFE5F" w:rsidR="00C733E7" w:rsidRDefault="00C733E7" w:rsidP="00C733E7">
      <w:r>
        <w:t>If you have questions about this privacy statement you can call us on the phone at:</w:t>
      </w:r>
    </w:p>
    <w:p w14:paraId="6C4C0033" w14:textId="77777777" w:rsidR="00C733E7" w:rsidRDefault="00C733E7" w:rsidP="00C733E7">
      <w:pPr>
        <w:ind w:left="0"/>
      </w:pPr>
    </w:p>
    <w:p w14:paraId="3AB0A7F4" w14:textId="77777777" w:rsidR="00C733E7" w:rsidRDefault="00C733E7" w:rsidP="00C733E7">
      <w:r>
        <w:rPr>
          <w:b/>
          <w:bCs/>
        </w:rPr>
        <w:t>0800 803 909</w:t>
      </w:r>
    </w:p>
    <w:p w14:paraId="2C38EF16" w14:textId="77777777" w:rsidR="00BF6ED7" w:rsidRDefault="00BF6ED7" w:rsidP="00C733E7"/>
    <w:p w14:paraId="144503F9" w14:textId="69E25DE4" w:rsidR="00C733E7" w:rsidRDefault="00C733E7" w:rsidP="00C733E7">
      <w:r>
        <w:rPr>
          <w:noProof/>
        </w:rPr>
        <w:drawing>
          <wp:anchor distT="0" distB="0" distL="114300" distR="114300" simplePos="0" relativeHeight="251805696" behindDoc="0" locked="0" layoutInCell="1" allowOverlap="1" wp14:anchorId="1FD29674" wp14:editId="0647E30C">
            <wp:simplePos x="0" y="0"/>
            <wp:positionH relativeFrom="margin">
              <wp:posOffset>0</wp:posOffset>
            </wp:positionH>
            <wp:positionV relativeFrom="page">
              <wp:posOffset>2283460</wp:posOffset>
            </wp:positionV>
            <wp:extent cx="1439545" cy="1439545"/>
            <wp:effectExtent l="0" t="0" r="0" b="0"/>
            <wp:wrapTight wrapText="bothSides">
              <wp:wrapPolygon edited="0">
                <wp:start x="7241" y="0"/>
                <wp:lineTo x="6098" y="572"/>
                <wp:lineTo x="4192" y="2668"/>
                <wp:lineTo x="4002" y="9528"/>
                <wp:lineTo x="2668" y="12577"/>
                <wp:lineTo x="2858" y="15626"/>
                <wp:lineTo x="3811" y="18675"/>
                <wp:lineTo x="5145" y="21343"/>
                <wp:lineTo x="19056" y="21343"/>
                <wp:lineTo x="18294" y="12386"/>
                <wp:lineTo x="16579" y="10671"/>
                <wp:lineTo x="14673" y="9528"/>
                <wp:lineTo x="12768" y="6479"/>
                <wp:lineTo x="12005" y="2858"/>
                <wp:lineTo x="9528" y="572"/>
                <wp:lineTo x="8575" y="0"/>
                <wp:lineTo x="7241" y="0"/>
              </wp:wrapPolygon>
            </wp:wrapTight>
            <wp:docPr id="1697990427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990427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B6353C" w14:textId="77777777" w:rsidR="00C733E7" w:rsidRDefault="00C733E7" w:rsidP="00C733E7">
      <w:r>
        <w:t>You can phone us:</w:t>
      </w:r>
    </w:p>
    <w:p w14:paraId="0725071B" w14:textId="77777777" w:rsidR="00C733E7" w:rsidRDefault="00C733E7" w:rsidP="00C733E7">
      <w:pPr>
        <w:pStyle w:val="Listtoplevel"/>
      </w:pPr>
      <w:r>
        <w:drawing>
          <wp:anchor distT="0" distB="0" distL="114300" distR="114300" simplePos="0" relativeHeight="251807744" behindDoc="0" locked="0" layoutInCell="1" allowOverlap="1" wp14:anchorId="5019EE76" wp14:editId="227F8548">
            <wp:simplePos x="0" y="0"/>
            <wp:positionH relativeFrom="margin">
              <wp:posOffset>0</wp:posOffset>
            </wp:positionH>
            <wp:positionV relativeFrom="paragraph">
              <wp:posOffset>51666</wp:posOffset>
            </wp:positionV>
            <wp:extent cx="1439545" cy="676275"/>
            <wp:effectExtent l="0" t="0" r="0" b="0"/>
            <wp:wrapTight wrapText="bothSides">
              <wp:wrapPolygon edited="0">
                <wp:start x="0" y="0"/>
                <wp:lineTo x="0" y="21093"/>
                <wp:lineTo x="21343" y="21093"/>
                <wp:lineTo x="21343" y="0"/>
                <wp:lineTo x="0" y="0"/>
              </wp:wrapPolygon>
            </wp:wrapTight>
            <wp:docPr id="353025922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025922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on Monday to Friday</w:t>
      </w:r>
    </w:p>
    <w:p w14:paraId="328E5526" w14:textId="6C8A33BC" w:rsidR="00C733E7" w:rsidRDefault="00C733E7" w:rsidP="00C733E7">
      <w:pPr>
        <w:pStyle w:val="Listtoplevel"/>
      </w:pPr>
      <w:r>
        <w:t>from 10 am to 3</w:t>
      </w:r>
      <w:r w:rsidR="00EA6934">
        <w:t xml:space="preserve"> </w:t>
      </w:r>
      <w:r>
        <w:t>pm.</w:t>
      </w:r>
    </w:p>
    <w:p w14:paraId="19657171" w14:textId="77777777" w:rsidR="00C733E7" w:rsidRDefault="00C733E7" w:rsidP="00C733E7">
      <w:r>
        <w:rPr>
          <w:noProof/>
        </w:rPr>
        <w:drawing>
          <wp:anchor distT="0" distB="0" distL="114300" distR="114300" simplePos="0" relativeHeight="251808768" behindDoc="0" locked="0" layoutInCell="1" allowOverlap="1" wp14:anchorId="175644E1" wp14:editId="7405A4E7">
            <wp:simplePos x="0" y="0"/>
            <wp:positionH relativeFrom="margin">
              <wp:posOffset>0</wp:posOffset>
            </wp:positionH>
            <wp:positionV relativeFrom="paragraph">
              <wp:posOffset>161269</wp:posOffset>
            </wp:positionV>
            <wp:extent cx="1270635" cy="1752600"/>
            <wp:effectExtent l="0" t="0" r="0" b="0"/>
            <wp:wrapTight wrapText="bothSides">
              <wp:wrapPolygon edited="0">
                <wp:start x="1295" y="0"/>
                <wp:lineTo x="0" y="470"/>
                <wp:lineTo x="0" y="11426"/>
                <wp:lineTo x="6909" y="12522"/>
                <wp:lineTo x="2375" y="15496"/>
                <wp:lineTo x="2375" y="17530"/>
                <wp:lineTo x="10795" y="17530"/>
                <wp:lineTo x="3022" y="18157"/>
                <wp:lineTo x="2159" y="18313"/>
                <wp:lineTo x="2159" y="21443"/>
                <wp:lineTo x="17919" y="21443"/>
                <wp:lineTo x="18135" y="20035"/>
                <wp:lineTo x="19646" y="18470"/>
                <wp:lineTo x="19214" y="15496"/>
                <wp:lineTo x="15976" y="15026"/>
                <wp:lineTo x="19214" y="14087"/>
                <wp:lineTo x="18999" y="12522"/>
                <wp:lineTo x="21373" y="12052"/>
                <wp:lineTo x="21373" y="3287"/>
                <wp:lineTo x="14465" y="2504"/>
                <wp:lineTo x="14681" y="1722"/>
                <wp:lineTo x="8636" y="470"/>
                <wp:lineTo x="3454" y="0"/>
                <wp:lineTo x="1295" y="0"/>
              </wp:wrapPolygon>
            </wp:wrapTight>
            <wp:docPr id="334496604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496604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63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BDBF56" w14:textId="77777777" w:rsidR="00C733E7" w:rsidRDefault="00C733E7" w:rsidP="00C733E7"/>
    <w:p w14:paraId="0162246E" w14:textId="42896147" w:rsidR="00C733E7" w:rsidRDefault="00C733E7" w:rsidP="00C733E7">
      <w:r>
        <w:t xml:space="preserve">You can use the </w:t>
      </w:r>
      <w:r>
        <w:rPr>
          <w:b/>
          <w:bCs/>
        </w:rPr>
        <w:t>N</w:t>
      </w:r>
      <w:r w:rsidR="00EA6934">
        <w:rPr>
          <w:b/>
          <w:bCs/>
        </w:rPr>
        <w:t xml:space="preserve">ew </w:t>
      </w:r>
      <w:r>
        <w:rPr>
          <w:b/>
          <w:bCs/>
        </w:rPr>
        <w:t>Z</w:t>
      </w:r>
      <w:r w:rsidR="00EA6934">
        <w:rPr>
          <w:b/>
          <w:bCs/>
        </w:rPr>
        <w:t>ealand</w:t>
      </w:r>
      <w:r>
        <w:rPr>
          <w:b/>
          <w:bCs/>
        </w:rPr>
        <w:t xml:space="preserve"> Relay </w:t>
      </w:r>
      <w:r w:rsidR="00EA6934" w:rsidRPr="00863CB7">
        <w:t>service</w:t>
      </w:r>
      <w:r w:rsidR="00EA6934">
        <w:t xml:space="preserve"> </w:t>
      </w:r>
      <w:r>
        <w:t>when you call us.</w:t>
      </w:r>
    </w:p>
    <w:p w14:paraId="2D1C4FCD" w14:textId="77777777" w:rsidR="00C733E7" w:rsidRDefault="00C733E7" w:rsidP="00C733E7"/>
    <w:p w14:paraId="322E3C06" w14:textId="77777777" w:rsidR="00C733E7" w:rsidRDefault="00C733E7" w:rsidP="00C733E7"/>
    <w:p w14:paraId="32C17B46" w14:textId="77777777" w:rsidR="00C733E7" w:rsidRDefault="00C733E7" w:rsidP="00C733E7">
      <w:pPr>
        <w:spacing w:line="240" w:lineRule="auto"/>
        <w:ind w:left="0"/>
      </w:pPr>
      <w:r>
        <w:br w:type="page"/>
      </w:r>
    </w:p>
    <w:p w14:paraId="5E6CBB3C" w14:textId="644BA543" w:rsidR="00C733E7" w:rsidRPr="00C733E7" w:rsidRDefault="00C733E7" w:rsidP="00C733E7">
      <w:pPr>
        <w:rPr>
          <w:rFonts w:eastAsia="Times New Roman" w:cs="Arial"/>
          <w:color w:val="000000"/>
          <w:szCs w:val="32"/>
          <w:lang w:val="en-GB" w:eastAsia="en-NZ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2864" behindDoc="1" locked="0" layoutInCell="1" allowOverlap="1" wp14:anchorId="1EAF080D" wp14:editId="1655A10C">
                <wp:simplePos x="0" y="0"/>
                <wp:positionH relativeFrom="column">
                  <wp:posOffset>2160905</wp:posOffset>
                </wp:positionH>
                <wp:positionV relativeFrom="paragraph">
                  <wp:posOffset>-111125</wp:posOffset>
                </wp:positionV>
                <wp:extent cx="3657600" cy="5647931"/>
                <wp:effectExtent l="0" t="0" r="0" b="3810"/>
                <wp:wrapNone/>
                <wp:docPr id="29543731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564793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B805CD" id="Rectangle 3" o:spid="_x0000_s1026" style="position:absolute;margin-left:170.15pt;margin-top:-8.75pt;width:4in;height:444.7pt;z-index:-25150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" fillcolor="#4472c4 [3204]" stroked="f" strokeweight="1pt">
                <v:fill opacity="13878f"/>
              </v:rect>
            </w:pict>
          </mc:Fallback>
        </mc:AlternateContent>
      </w: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11840" behindDoc="0" locked="0" layoutInCell="1" allowOverlap="1" wp14:anchorId="6568804D" wp14:editId="6D2A538D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 w:rsidR="001D1FDC"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0C57DA6C" w14:textId="77777777" w:rsidR="00C733E7" w:rsidRPr="00EF59FC" w:rsidRDefault="00C733E7" w:rsidP="00C733E7">
      <w:pPr>
        <w:rPr>
          <w:rFonts w:eastAsia="Times New Roman" w:cs="Arial"/>
          <w:sz w:val="26"/>
          <w:szCs w:val="32"/>
          <w:lang w:val="en-GB" w:eastAsia="en-NZ"/>
        </w:rPr>
      </w:pPr>
    </w:p>
    <w:p w14:paraId="21630ABF" w14:textId="6631444C" w:rsidR="00C733E7" w:rsidRPr="00EF59FC" w:rsidRDefault="00C733E7" w:rsidP="00C733E7">
      <w:pPr>
        <w:numPr>
          <w:ilvl w:val="0"/>
          <w:numId w:val="11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10816" behindDoc="0" locked="0" layoutInCell="1" allowOverlap="1" wp14:anchorId="57E1AD40" wp14:editId="0BD42F8D">
            <wp:simplePos x="0" y="0"/>
            <wp:positionH relativeFrom="column">
              <wp:posOffset>-166370</wp:posOffset>
            </wp:positionH>
            <wp:positionV relativeFrom="paragraph">
              <wp:posOffset>30099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6FA00CFD" w14:textId="77777777" w:rsidR="00C733E7" w:rsidRPr="00EF59FC" w:rsidRDefault="00C733E7" w:rsidP="00C733E7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6A1F2A50" w14:textId="3F494C1D" w:rsidR="00C733E7" w:rsidRPr="00EF59FC" w:rsidRDefault="00C733E7" w:rsidP="00C733E7">
      <w:pPr>
        <w:numPr>
          <w:ilvl w:val="0"/>
          <w:numId w:val="11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48A72830" w14:textId="77777777" w:rsidR="00C733E7" w:rsidRPr="00EF59FC" w:rsidRDefault="00C733E7" w:rsidP="00C733E7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4FBD8D35" w14:textId="77777777" w:rsidR="00C733E7" w:rsidRPr="00EF59FC" w:rsidRDefault="00C733E7" w:rsidP="00C733E7">
      <w:pPr>
        <w:numPr>
          <w:ilvl w:val="0"/>
          <w:numId w:val="11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35DF06F1" w14:textId="77777777" w:rsidR="00C733E7" w:rsidRPr="00EF59FC" w:rsidRDefault="00C733E7" w:rsidP="00C733E7">
      <w:pPr>
        <w:rPr>
          <w:rFonts w:eastAsia="Times New Roman" w:cs="Arial"/>
          <w:szCs w:val="32"/>
        </w:rPr>
      </w:pPr>
    </w:p>
    <w:p w14:paraId="481A197A" w14:textId="77777777" w:rsidR="00C733E7" w:rsidRPr="00EF59FC" w:rsidRDefault="00C733E7" w:rsidP="00C733E7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09792" behindDoc="0" locked="0" layoutInCell="1" allowOverlap="1" wp14:anchorId="77FB199C" wp14:editId="17942DDA">
            <wp:simplePos x="0" y="0"/>
            <wp:positionH relativeFrom="margin">
              <wp:posOffset>0</wp:posOffset>
            </wp:positionH>
            <wp:positionV relativeFrom="paragraph">
              <wp:posOffset>179070</wp:posOffset>
            </wp:positionV>
            <wp:extent cx="1439545" cy="1501140"/>
            <wp:effectExtent l="0" t="0" r="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503390" w14:textId="77777777" w:rsidR="00C733E7" w:rsidRPr="00EF59FC" w:rsidRDefault="00C733E7" w:rsidP="006403D3">
      <w:pPr>
        <w:ind w:right="95"/>
        <w:rPr>
          <w:rFonts w:eastAsia="Times New Roman" w:cs="Arial"/>
          <w:szCs w:val="32"/>
        </w:rPr>
      </w:pP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1BD6F7C7" w14:textId="77777777" w:rsidR="00C733E7" w:rsidRPr="00EF59FC" w:rsidRDefault="00C733E7" w:rsidP="00C733E7">
      <w:pPr>
        <w:rPr>
          <w:rFonts w:eastAsia="Times New Roman" w:cs="Arial"/>
          <w:szCs w:val="32"/>
        </w:rPr>
      </w:pPr>
    </w:p>
    <w:p w14:paraId="20EC4651" w14:textId="77777777" w:rsidR="00C733E7" w:rsidRPr="00EF59FC" w:rsidRDefault="00C733E7" w:rsidP="00C733E7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1C4E5C27" w14:textId="77777777" w:rsidR="00C733E7" w:rsidRPr="00C733E7" w:rsidRDefault="00C733E7" w:rsidP="00C733E7"/>
    <w:p w14:paraId="6EA1D71D" w14:textId="77777777" w:rsidR="00DE2450" w:rsidRDefault="00DE2450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51C66FFE" w14:textId="1DBBEE18" w:rsidR="00DE2450" w:rsidRPr="00E43F08" w:rsidRDefault="00BD6046" w:rsidP="00DE2450">
      <w:pPr>
        <w:spacing w:after="120"/>
        <w:ind w:left="3544"/>
        <w:rPr>
          <w:rFonts w:eastAsia="Times New Roman" w:cs="Arial"/>
          <w:szCs w:val="32"/>
          <w:lang w:eastAsia="en-NZ"/>
        </w:rPr>
      </w:pPr>
      <w:bookmarkStart w:id="0" w:name="_Hlk53559738"/>
      <w:r>
        <w:rPr>
          <w:noProof/>
        </w:rPr>
        <w:lastRenderedPageBreak/>
        <w:drawing>
          <wp:anchor distT="0" distB="0" distL="114300" distR="114300" simplePos="0" relativeHeight="251881472" behindDoc="0" locked="0" layoutInCell="1" allowOverlap="1" wp14:anchorId="30DC74F1" wp14:editId="0C17F01A">
            <wp:simplePos x="0" y="0"/>
            <wp:positionH relativeFrom="margin">
              <wp:posOffset>0</wp:posOffset>
            </wp:positionH>
            <wp:positionV relativeFrom="paragraph">
              <wp:posOffset>295</wp:posOffset>
            </wp:positionV>
            <wp:extent cx="2069465" cy="438785"/>
            <wp:effectExtent l="0" t="0" r="635" b="5715"/>
            <wp:wrapTight wrapText="bothSides">
              <wp:wrapPolygon edited="0">
                <wp:start x="795" y="0"/>
                <wp:lineTo x="0" y="1876"/>
                <wp:lineTo x="0" y="16880"/>
                <wp:lineTo x="530" y="20006"/>
                <wp:lineTo x="928" y="21256"/>
                <wp:lineTo x="2519" y="21256"/>
                <wp:lineTo x="18690" y="20006"/>
                <wp:lineTo x="21474" y="18755"/>
                <wp:lineTo x="21474" y="5001"/>
                <wp:lineTo x="2651" y="0"/>
                <wp:lineTo x="795" y="0"/>
              </wp:wrapPolygon>
            </wp:wrapTight>
            <wp:docPr id="1413467551" name="Picture 14134675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502156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9465" cy="438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1E67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63712" behindDoc="1" locked="0" layoutInCell="1" allowOverlap="1" wp14:anchorId="41F2D8CB" wp14:editId="4DA9CCAF">
                <wp:simplePos x="0" y="0"/>
                <wp:positionH relativeFrom="margin">
                  <wp:posOffset>-144780</wp:posOffset>
                </wp:positionH>
                <wp:positionV relativeFrom="paragraph">
                  <wp:posOffset>-254321</wp:posOffset>
                </wp:positionV>
                <wp:extent cx="6234430" cy="8982075"/>
                <wp:effectExtent l="0" t="0" r="13970" b="952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9820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580311" id="Rectangle: Rounded Corners 24" o:spid="_x0000_s1026" style="position:absolute;margin-left:-11.4pt;margin-top:-20.05pt;width:490.9pt;height:707.25pt;z-index:-251552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" filled="f" strokecolor="windowText">
                <w10:wrap anchorx="margin"/>
              </v:rect>
            </w:pict>
          </mc:Fallback>
        </mc:AlternateContent>
      </w:r>
      <w:r w:rsidR="00DE2450" w:rsidRPr="00E43F08">
        <w:rPr>
          <w:rFonts w:eastAsia="Times New Roman" w:cs="Arial"/>
          <w:szCs w:val="32"/>
          <w:lang w:eastAsia="en-NZ"/>
        </w:rPr>
        <w:t xml:space="preserve">This information </w:t>
      </w:r>
      <w:r w:rsidR="00863CB7">
        <w:rPr>
          <w:rFonts w:eastAsia="Times New Roman" w:cs="Arial"/>
          <w:szCs w:val="32"/>
          <w:lang w:eastAsia="en-NZ"/>
        </w:rPr>
        <w:t>was</w:t>
      </w:r>
      <w:r w:rsidR="00DE2450" w:rsidRPr="00E43F08">
        <w:rPr>
          <w:rFonts w:eastAsia="Times New Roman" w:cs="Arial"/>
          <w:szCs w:val="32"/>
          <w:lang w:eastAsia="en-NZ"/>
        </w:rPr>
        <w:t xml:space="preserve"> written by </w:t>
      </w:r>
      <w:r w:rsidR="002B1E67">
        <w:rPr>
          <w:rFonts w:eastAsia="Times New Roman" w:cs="Arial"/>
          <w:szCs w:val="32"/>
          <w:lang w:eastAsia="en-NZ"/>
        </w:rPr>
        <w:t xml:space="preserve">the </w:t>
      </w:r>
      <w:r w:rsidR="00C733E7">
        <w:rPr>
          <w:rFonts w:eastAsia="Times New Roman" w:cs="Arial"/>
          <w:szCs w:val="32"/>
          <w:lang w:eastAsia="en-NZ"/>
        </w:rPr>
        <w:t>Office of the Privacy Commissioner</w:t>
      </w:r>
      <w:r w:rsidR="00DE2450" w:rsidRPr="00E43F08">
        <w:rPr>
          <w:rFonts w:eastAsia="Times New Roman" w:cs="Arial"/>
          <w:szCs w:val="32"/>
          <w:lang w:eastAsia="en-NZ"/>
        </w:rPr>
        <w:t>.</w:t>
      </w:r>
    </w:p>
    <w:p w14:paraId="44C331E0" w14:textId="08140B40" w:rsidR="00DE2450" w:rsidRPr="00E43F08" w:rsidRDefault="00DE2450" w:rsidP="00DE2450">
      <w:pPr>
        <w:spacing w:after="120"/>
        <w:ind w:left="3544"/>
        <w:rPr>
          <w:rFonts w:eastAsia="Times New Roman" w:cs="Arial"/>
          <w:sz w:val="24"/>
          <w:szCs w:val="32"/>
          <w:lang w:eastAsia="en-NZ"/>
        </w:rPr>
      </w:pPr>
    </w:p>
    <w:p w14:paraId="0F5D269C" w14:textId="69F8E564" w:rsidR="00DE2450" w:rsidRPr="00E43F08" w:rsidRDefault="00A34CC5" w:rsidP="00DE2450">
      <w:pPr>
        <w:spacing w:after="120"/>
        <w:ind w:left="3544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67136" behindDoc="0" locked="0" layoutInCell="1" allowOverlap="1" wp14:anchorId="4E101168" wp14:editId="00878A10">
            <wp:simplePos x="0" y="0"/>
            <wp:positionH relativeFrom="column">
              <wp:posOffset>0</wp:posOffset>
            </wp:positionH>
            <wp:positionV relativeFrom="paragraph">
              <wp:posOffset>146050</wp:posOffset>
            </wp:positionV>
            <wp:extent cx="2074545" cy="1038225"/>
            <wp:effectExtent l="0" t="0" r="1905" b="9525"/>
            <wp:wrapThrough wrapText="bothSides">
              <wp:wrapPolygon edited="0">
                <wp:start x="0" y="0"/>
                <wp:lineTo x="0" y="21402"/>
                <wp:lineTo x="21421" y="21402"/>
                <wp:lineTo x="21421" y="0"/>
                <wp:lineTo x="0" y="0"/>
              </wp:wrapPolygon>
            </wp:wrapThrough>
            <wp:docPr id="78021754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217545" name="Picture 780217545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454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450" w:rsidRPr="00E43F08">
        <w:rPr>
          <w:rFonts w:eastAsia="Times New Roman" w:cs="Arial"/>
          <w:szCs w:val="32"/>
          <w:lang w:eastAsia="en-NZ"/>
        </w:rPr>
        <w:t xml:space="preserve">It has been translated into Easy Read </w:t>
      </w:r>
      <w:r w:rsidR="00DE2450">
        <w:rPr>
          <w:rFonts w:eastAsia="Times New Roman" w:cs="Arial"/>
          <w:szCs w:val="32"/>
          <w:lang w:eastAsia="en-NZ"/>
        </w:rPr>
        <w:t>with advice from the Make i</w:t>
      </w:r>
      <w:r w:rsidR="00DE2450" w:rsidRPr="00E43F08">
        <w:rPr>
          <w:rFonts w:eastAsia="Times New Roman" w:cs="Arial"/>
          <w:szCs w:val="32"/>
          <w:lang w:eastAsia="en-NZ"/>
        </w:rPr>
        <w:t xml:space="preserve">t Easy </w:t>
      </w:r>
      <w:r w:rsidR="00DE2450" w:rsidRPr="00CB1168">
        <w:rPr>
          <w:rFonts w:eastAsia="Times New Roman" w:cs="Arial"/>
          <w:szCs w:val="32"/>
          <w:lang w:eastAsia="en-NZ"/>
        </w:rPr>
        <w:t xml:space="preserve">Kia Māmā Mai </w:t>
      </w:r>
      <w:r w:rsidR="00DE2450" w:rsidRPr="00E43F08">
        <w:rPr>
          <w:rFonts w:eastAsia="Times New Roman" w:cs="Arial"/>
          <w:szCs w:val="32"/>
          <w:lang w:eastAsia="en-NZ"/>
        </w:rPr>
        <w:t>service of People First New Zealand Inc. Ngā Tāngata Tuatahi.</w:t>
      </w:r>
    </w:p>
    <w:p w14:paraId="039EE60C" w14:textId="07B83468" w:rsidR="00DE2450" w:rsidRPr="00E43F08" w:rsidRDefault="00A34CC5" w:rsidP="00DE2450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  <w:r w:rsidRPr="00CB1168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71904" behindDoc="0" locked="0" layoutInCell="1" allowOverlap="1" wp14:anchorId="30397090" wp14:editId="479FD29B">
            <wp:simplePos x="0" y="0"/>
            <wp:positionH relativeFrom="column">
              <wp:posOffset>9525</wp:posOffset>
            </wp:positionH>
            <wp:positionV relativeFrom="paragraph">
              <wp:posOffset>330835</wp:posOffset>
            </wp:positionV>
            <wp:extent cx="1982470" cy="728980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470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p w14:paraId="01EC16C1" w14:textId="7657142B" w:rsidR="00DE2450" w:rsidRPr="00CB1168" w:rsidRDefault="00DE2450" w:rsidP="00DE2450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CB116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5931AD06" w14:textId="05ADA2A5" w:rsidR="00DE2450" w:rsidRPr="00CB1168" w:rsidRDefault="00A34CC5" w:rsidP="00DE2450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CB116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66784" behindDoc="1" locked="0" layoutInCell="1" allowOverlap="1" wp14:anchorId="202E6A4E" wp14:editId="156E48B3">
            <wp:simplePos x="0" y="0"/>
            <wp:positionH relativeFrom="margin">
              <wp:posOffset>245745</wp:posOffset>
            </wp:positionH>
            <wp:positionV relativeFrom="paragraph">
              <wp:posOffset>277495</wp:posOffset>
            </wp:positionV>
            <wp:extent cx="1304925" cy="800100"/>
            <wp:effectExtent l="0" t="0" r="3175" b="0"/>
            <wp:wrapThrough wrapText="bothSides">
              <wp:wrapPolygon edited="0">
                <wp:start x="0" y="0"/>
                <wp:lineTo x="0" y="21257"/>
                <wp:lineTo x="21442" y="21257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C7A0E3" w14:textId="77777777" w:rsidR="00DE2450" w:rsidRPr="00CB1168" w:rsidRDefault="00DE2450" w:rsidP="00DE2450">
      <w:pPr>
        <w:ind w:left="3402"/>
        <w:rPr>
          <w:rFonts w:eastAsia="Times New Roman" w:cs="Arial"/>
          <w:szCs w:val="32"/>
          <w:lang w:eastAsia="en-NZ"/>
        </w:rPr>
      </w:pPr>
      <w:r w:rsidRPr="00CB1168">
        <w:rPr>
          <w:rFonts w:eastAsia="Times New Roman" w:cs="Arial"/>
          <w:szCs w:val="32"/>
          <w:lang w:eastAsia="en-NZ"/>
        </w:rPr>
        <w:t>Make it Easy uses images from:</w:t>
      </w:r>
    </w:p>
    <w:p w14:paraId="42740FEA" w14:textId="77777777" w:rsidR="00DE2450" w:rsidRPr="00CB1168" w:rsidRDefault="00DE2450" w:rsidP="00DE2450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993499D" w14:textId="698F1C1C" w:rsidR="00DE2450" w:rsidRPr="00CB1168" w:rsidRDefault="00DE2450" w:rsidP="00DE2450">
      <w:pPr>
        <w:numPr>
          <w:ilvl w:val="0"/>
          <w:numId w:val="10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CB1168">
        <w:rPr>
          <w:rFonts w:eastAsia="Calibri" w:cs="Arial"/>
          <w:szCs w:val="32"/>
          <w:lang w:val="en-GB" w:eastAsia="en-NZ"/>
        </w:rPr>
        <w:t>Changepeople.org</w:t>
      </w:r>
    </w:p>
    <w:p w14:paraId="227C026D" w14:textId="77777777" w:rsidR="00DE2450" w:rsidRPr="00CB1168" w:rsidRDefault="00DE2450" w:rsidP="00DE2450">
      <w:pPr>
        <w:numPr>
          <w:ilvl w:val="0"/>
          <w:numId w:val="10"/>
        </w:numPr>
        <w:ind w:left="3969" w:hanging="567"/>
        <w:contextualSpacing/>
        <w:rPr>
          <w:rFonts w:eastAsia="Times New Roman" w:cs="Arial"/>
          <w:sz w:val="2"/>
          <w:szCs w:val="32"/>
          <w:lang w:val="en-GB" w:eastAsia="en-NZ"/>
        </w:rPr>
      </w:pPr>
    </w:p>
    <w:p w14:paraId="0A75C2C7" w14:textId="32364281" w:rsidR="00DE2450" w:rsidRPr="00CB1168" w:rsidRDefault="00A34CC5" w:rsidP="00DE2450">
      <w:pPr>
        <w:numPr>
          <w:ilvl w:val="6"/>
          <w:numId w:val="10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CB1168">
        <w:rPr>
          <w:rFonts w:eastAsia="Times New Roman" w:cs="Arial"/>
          <w:noProof/>
          <w:szCs w:val="32"/>
          <w:lang w:val="en-GB" w:eastAsia="en-NZ"/>
        </w:rPr>
        <w:drawing>
          <wp:anchor distT="0" distB="0" distL="114300" distR="114300" simplePos="0" relativeHeight="251769856" behindDoc="0" locked="0" layoutInCell="1" allowOverlap="1" wp14:anchorId="673E9503" wp14:editId="647C355C">
            <wp:simplePos x="0" y="0"/>
            <wp:positionH relativeFrom="margin">
              <wp:posOffset>-6350</wp:posOffset>
            </wp:positionH>
            <wp:positionV relativeFrom="paragraph">
              <wp:posOffset>4635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2450" w:rsidRPr="00CB1168">
        <w:rPr>
          <w:rFonts w:eastAsia="Calibri" w:cs="Arial"/>
          <w:szCs w:val="32"/>
          <w:lang w:val="en-GB" w:eastAsia="en-NZ"/>
        </w:rPr>
        <w:t>Photosymbols.com</w:t>
      </w:r>
    </w:p>
    <w:p w14:paraId="62BE0217" w14:textId="77777777" w:rsidR="00DE2450" w:rsidRPr="00CB1168" w:rsidRDefault="00DE2450" w:rsidP="00DE2450">
      <w:pPr>
        <w:numPr>
          <w:ilvl w:val="0"/>
          <w:numId w:val="10"/>
        </w:numPr>
        <w:ind w:left="3969" w:hanging="567"/>
        <w:contextualSpacing/>
        <w:rPr>
          <w:rFonts w:eastAsia="Times New Roman" w:cs="Arial"/>
          <w:sz w:val="2"/>
          <w:szCs w:val="32"/>
          <w:lang w:val="en-GB" w:eastAsia="en-NZ"/>
        </w:rPr>
      </w:pPr>
    </w:p>
    <w:p w14:paraId="2E63163B" w14:textId="72AC7B3C" w:rsidR="00DE2450" w:rsidRPr="00CB1168" w:rsidRDefault="00A34CC5" w:rsidP="00DE2450">
      <w:pPr>
        <w:numPr>
          <w:ilvl w:val="0"/>
          <w:numId w:val="10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CB1168">
        <w:rPr>
          <w:rFonts w:eastAsia="Calibri" w:cs="Arial"/>
          <w:noProof/>
          <w:szCs w:val="32"/>
          <w:shd w:val="clear" w:color="auto" w:fill="FFFFFF"/>
          <w:lang w:val="en-GB" w:eastAsia="en-NZ"/>
        </w:rPr>
        <w:drawing>
          <wp:anchor distT="0" distB="0" distL="114300" distR="114300" simplePos="0" relativeHeight="251772928" behindDoc="0" locked="0" layoutInCell="1" allowOverlap="1" wp14:anchorId="4B440EDA" wp14:editId="1548F7E8">
            <wp:simplePos x="0" y="0"/>
            <wp:positionH relativeFrom="column">
              <wp:posOffset>1041400</wp:posOffset>
            </wp:positionH>
            <wp:positionV relativeFrom="paragraph">
              <wp:posOffset>18224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B1168">
        <w:rPr>
          <w:rFonts w:eastAsia="Calibri" w:cs="Arial"/>
          <w:noProof/>
          <w:sz w:val="20"/>
          <w:szCs w:val="32"/>
          <w:lang w:val="en-GB" w:eastAsia="en-NZ"/>
        </w:rPr>
        <w:drawing>
          <wp:anchor distT="0" distB="0" distL="114300" distR="114300" simplePos="0" relativeHeight="251770880" behindDoc="0" locked="0" layoutInCell="1" allowOverlap="1" wp14:anchorId="5914C240" wp14:editId="2537B089">
            <wp:simplePos x="0" y="0"/>
            <wp:positionH relativeFrom="column">
              <wp:posOffset>-47625</wp:posOffset>
            </wp:positionH>
            <wp:positionV relativeFrom="paragraph">
              <wp:posOffset>37465</wp:posOffset>
            </wp:positionV>
            <wp:extent cx="899795" cy="953770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9795" cy="953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450" w:rsidRPr="00CB1168">
        <w:rPr>
          <w:rFonts w:eastAsia="Calibri" w:cs="Arial"/>
          <w:color w:val="000000"/>
          <w:szCs w:val="32"/>
          <w:shd w:val="clear" w:color="auto" w:fill="FFFFFF"/>
          <w:lang w:val="en-GB" w:eastAsia="en-NZ"/>
        </w:rPr>
        <w:t>SGC Image Works</w:t>
      </w:r>
    </w:p>
    <w:p w14:paraId="2A58A229" w14:textId="3B6F1C2E" w:rsidR="00DE2450" w:rsidRPr="00CB1168" w:rsidRDefault="00DE2450" w:rsidP="00DE2450">
      <w:pPr>
        <w:numPr>
          <w:ilvl w:val="0"/>
          <w:numId w:val="10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CB1168">
        <w:rPr>
          <w:rFonts w:eastAsia="Calibri" w:cs="Arial"/>
          <w:szCs w:val="32"/>
          <w:lang w:val="en-GB" w:eastAsia="en-NZ"/>
        </w:rPr>
        <w:t>Huriana</w:t>
      </w:r>
      <w:r w:rsidRPr="00CB1168">
        <w:rPr>
          <w:rFonts w:eastAsia="Calibri" w:cs="Arial"/>
          <w:szCs w:val="32"/>
          <w:shd w:val="clear" w:color="auto" w:fill="FFFFFF"/>
          <w:lang w:val="en-GB" w:eastAsia="en-NZ"/>
        </w:rPr>
        <w:t> Kopeke-Te Aho</w:t>
      </w:r>
    </w:p>
    <w:p w14:paraId="2551D8BC" w14:textId="42E7C9ED" w:rsidR="00DE2450" w:rsidRPr="00CB1168" w:rsidRDefault="00DE2450" w:rsidP="00DE2450">
      <w:pPr>
        <w:numPr>
          <w:ilvl w:val="0"/>
          <w:numId w:val="10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CB1168">
        <w:rPr>
          <w:rFonts w:eastAsia="Calibri" w:cs="Arial"/>
          <w:szCs w:val="32"/>
          <w:shd w:val="clear" w:color="auto" w:fill="FFFFFF"/>
          <w:lang w:val="en-GB" w:eastAsia="en-NZ"/>
        </w:rPr>
        <w:t>T.</w:t>
      </w:r>
      <w:r w:rsidR="00A34CC5">
        <w:rPr>
          <w:rFonts w:eastAsia="Calibri" w:cs="Arial"/>
          <w:szCs w:val="32"/>
          <w:shd w:val="clear" w:color="auto" w:fill="FFFFFF"/>
          <w:lang w:val="en-GB" w:eastAsia="en-NZ"/>
        </w:rPr>
        <w:t xml:space="preserve"> </w:t>
      </w:r>
      <w:r w:rsidRPr="00CB1168">
        <w:rPr>
          <w:rFonts w:eastAsia="Calibri" w:cs="Arial"/>
          <w:szCs w:val="32"/>
          <w:shd w:val="clear" w:color="auto" w:fill="FFFFFF"/>
          <w:lang w:val="en-GB" w:eastAsia="en-NZ"/>
        </w:rPr>
        <w:t>Wood.</w:t>
      </w:r>
    </w:p>
    <w:p w14:paraId="4FF475F8" w14:textId="77777777" w:rsidR="00C20730" w:rsidRPr="00DE2450" w:rsidRDefault="00DE2450" w:rsidP="00DE2450">
      <w:pPr>
        <w:spacing w:after="120"/>
        <w:ind w:left="3402"/>
        <w:rPr>
          <w:rFonts w:eastAsia="Times New Roman" w:cs="Times New Roman"/>
        </w:rPr>
      </w:pPr>
      <w:r w:rsidRPr="00CB116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68832" behindDoc="0" locked="0" layoutInCell="1" allowOverlap="1" wp14:anchorId="066DAAAF" wp14:editId="0CE1B93B">
            <wp:simplePos x="0" y="0"/>
            <wp:positionH relativeFrom="column">
              <wp:posOffset>393350</wp:posOffset>
            </wp:positionH>
            <wp:positionV relativeFrom="paragraph">
              <wp:posOffset>619258</wp:posOffset>
            </wp:positionV>
            <wp:extent cx="752475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B1168">
        <w:rPr>
          <w:rFonts w:eastAsia="Times New Roman" w:cs="Arial"/>
          <w:szCs w:val="32"/>
          <w:lang w:eastAsia="en-NZ"/>
        </w:rPr>
        <w:br/>
      </w:r>
      <w:r w:rsidRPr="00CB116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767808" behindDoc="0" locked="0" layoutInCell="1" allowOverlap="1" wp14:anchorId="19C942B4" wp14:editId="367A4CD1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ECC652" w14:textId="77777777" w:rsidR="00DE2450" w:rsidRDefault="00DE2450" w:rsidP="00DE2450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9C942B4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678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" stroked="f">
                <v:textbox style="mso-fit-shape-to-text:t">
                  <w:txbxContent>
                    <w:p w14:paraId="6AECC652" w14:textId="77777777" w:rsidR="00DE2450" w:rsidRDefault="00DE2450" w:rsidP="00DE2450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CB116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</w:p>
    <w:sectPr w:rsidR="00C20730" w:rsidRPr="00DE2450" w:rsidSect="00315307">
      <w:footerReference w:type="even" r:id="rId55"/>
      <w:footerReference w:type="default" r:id="rId5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4D7DF" w14:textId="77777777" w:rsidR="00347094" w:rsidRDefault="00347094">
      <w:pPr>
        <w:spacing w:line="240" w:lineRule="auto"/>
      </w:pPr>
      <w:r>
        <w:separator/>
      </w:r>
    </w:p>
  </w:endnote>
  <w:endnote w:type="continuationSeparator" w:id="0">
    <w:p w14:paraId="2427EB2D" w14:textId="77777777" w:rsidR="00347094" w:rsidRDefault="003470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2D9891AE" w14:textId="77777777" w:rsidR="00C20730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1198BE3" w14:textId="77777777" w:rsidR="00C20730" w:rsidRDefault="00C20730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3060ECBF" w14:textId="77777777" w:rsidR="00C20730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11672F89" w14:textId="77777777" w:rsidR="00C20730" w:rsidRDefault="00C20730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5EA36" w14:textId="77777777" w:rsidR="00347094" w:rsidRDefault="00347094">
      <w:pPr>
        <w:spacing w:line="240" w:lineRule="auto"/>
      </w:pPr>
      <w:r>
        <w:separator/>
      </w:r>
    </w:p>
  </w:footnote>
  <w:footnote w:type="continuationSeparator" w:id="0">
    <w:p w14:paraId="01387DE4" w14:textId="77777777" w:rsidR="00347094" w:rsidRDefault="0034709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5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9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4"/>
  </w:num>
  <w:num w:numId="2" w16cid:durableId="1751925994">
    <w:abstractNumId w:val="1"/>
  </w:num>
  <w:num w:numId="3" w16cid:durableId="930426864">
    <w:abstractNumId w:val="8"/>
  </w:num>
  <w:num w:numId="4" w16cid:durableId="90706847">
    <w:abstractNumId w:val="9"/>
  </w:num>
  <w:num w:numId="5" w16cid:durableId="313334513">
    <w:abstractNumId w:val="5"/>
  </w:num>
  <w:num w:numId="6" w16cid:durableId="2033803924">
    <w:abstractNumId w:val="3"/>
  </w:num>
  <w:num w:numId="7" w16cid:durableId="808132422">
    <w:abstractNumId w:val="2"/>
  </w:num>
  <w:num w:numId="8" w16cid:durableId="1143546541">
    <w:abstractNumId w:val="7"/>
  </w:num>
  <w:num w:numId="9" w16cid:durableId="279923130">
    <w:abstractNumId w:val="0"/>
  </w:num>
  <w:num w:numId="10" w16cid:durableId="175315377">
    <w:abstractNumId w:val="10"/>
  </w:num>
  <w:num w:numId="11" w16cid:durableId="1033534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gUAImDilywAAAA="/>
  </w:docVars>
  <w:rsids>
    <w:rsidRoot w:val="00C733E7"/>
    <w:rsid w:val="000013CC"/>
    <w:rsid w:val="00005DB6"/>
    <w:rsid w:val="000064D2"/>
    <w:rsid w:val="000227B4"/>
    <w:rsid w:val="0003092A"/>
    <w:rsid w:val="0004557B"/>
    <w:rsid w:val="0009079F"/>
    <w:rsid w:val="000A3C46"/>
    <w:rsid w:val="00122416"/>
    <w:rsid w:val="00124EA8"/>
    <w:rsid w:val="00171DCB"/>
    <w:rsid w:val="001754F4"/>
    <w:rsid w:val="001B4DD5"/>
    <w:rsid w:val="001D1FDC"/>
    <w:rsid w:val="001D223E"/>
    <w:rsid w:val="001E3429"/>
    <w:rsid w:val="00201791"/>
    <w:rsid w:val="00226F54"/>
    <w:rsid w:val="00256AAA"/>
    <w:rsid w:val="00261BF8"/>
    <w:rsid w:val="00262975"/>
    <w:rsid w:val="00266B9F"/>
    <w:rsid w:val="002A795E"/>
    <w:rsid w:val="002B1E67"/>
    <w:rsid w:val="002C02BF"/>
    <w:rsid w:val="00315307"/>
    <w:rsid w:val="00323EB3"/>
    <w:rsid w:val="003323E0"/>
    <w:rsid w:val="00347094"/>
    <w:rsid w:val="00371C85"/>
    <w:rsid w:val="003F07F7"/>
    <w:rsid w:val="003F5628"/>
    <w:rsid w:val="004535B5"/>
    <w:rsid w:val="004567B0"/>
    <w:rsid w:val="00493A2C"/>
    <w:rsid w:val="004F56C0"/>
    <w:rsid w:val="00503AD5"/>
    <w:rsid w:val="00570380"/>
    <w:rsid w:val="005E1E5F"/>
    <w:rsid w:val="0060011B"/>
    <w:rsid w:val="00602454"/>
    <w:rsid w:val="0061709D"/>
    <w:rsid w:val="006403D3"/>
    <w:rsid w:val="0064667B"/>
    <w:rsid w:val="006B45FC"/>
    <w:rsid w:val="006C5C26"/>
    <w:rsid w:val="006D12ED"/>
    <w:rsid w:val="006E050D"/>
    <w:rsid w:val="00705CA3"/>
    <w:rsid w:val="00716218"/>
    <w:rsid w:val="00736E4E"/>
    <w:rsid w:val="007829EC"/>
    <w:rsid w:val="007C7764"/>
    <w:rsid w:val="007E3BA0"/>
    <w:rsid w:val="007E7233"/>
    <w:rsid w:val="00840E1C"/>
    <w:rsid w:val="00863CB7"/>
    <w:rsid w:val="00863D53"/>
    <w:rsid w:val="008848CB"/>
    <w:rsid w:val="00887F23"/>
    <w:rsid w:val="008B3D46"/>
    <w:rsid w:val="008D437D"/>
    <w:rsid w:val="00905A8E"/>
    <w:rsid w:val="009411B0"/>
    <w:rsid w:val="0094516C"/>
    <w:rsid w:val="0098180B"/>
    <w:rsid w:val="00A12915"/>
    <w:rsid w:val="00A25B9F"/>
    <w:rsid w:val="00A34CC5"/>
    <w:rsid w:val="00A36A83"/>
    <w:rsid w:val="00AB7244"/>
    <w:rsid w:val="00B50B0B"/>
    <w:rsid w:val="00B81A2E"/>
    <w:rsid w:val="00BC7E04"/>
    <w:rsid w:val="00BD34B6"/>
    <w:rsid w:val="00BD6046"/>
    <w:rsid w:val="00BF5DDC"/>
    <w:rsid w:val="00BF6ED7"/>
    <w:rsid w:val="00C200AE"/>
    <w:rsid w:val="00C20730"/>
    <w:rsid w:val="00C733E7"/>
    <w:rsid w:val="00CE7A16"/>
    <w:rsid w:val="00D652D9"/>
    <w:rsid w:val="00D67451"/>
    <w:rsid w:val="00D852B6"/>
    <w:rsid w:val="00DC5D2A"/>
    <w:rsid w:val="00DD0D24"/>
    <w:rsid w:val="00DD7B36"/>
    <w:rsid w:val="00DE2450"/>
    <w:rsid w:val="00DF2E18"/>
    <w:rsid w:val="00E1743E"/>
    <w:rsid w:val="00E17BF8"/>
    <w:rsid w:val="00E25EA4"/>
    <w:rsid w:val="00E56A37"/>
    <w:rsid w:val="00E70E61"/>
    <w:rsid w:val="00E75D47"/>
    <w:rsid w:val="00EA567F"/>
    <w:rsid w:val="00EA6934"/>
    <w:rsid w:val="00EF4A04"/>
    <w:rsid w:val="00F20BCC"/>
    <w:rsid w:val="00F87859"/>
    <w:rsid w:val="00FC1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384E6"/>
  <w15:chartTrackingRefBased/>
  <w15:docId w15:val="{7208F1AD-6187-294A-9AA4-867D1585D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semiHidden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semiHidden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paragraph" w:styleId="Revision">
    <w:name w:val="Revision"/>
    <w:hidden/>
    <w:uiPriority w:val="99"/>
    <w:semiHidden/>
    <w:rsid w:val="00EA6934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7.png" Id="rId13" /><Relationship Type="http://schemas.openxmlformats.org/officeDocument/2006/relationships/image" Target="media/image12.png" Id="rId18" /><Relationship Type="http://schemas.openxmlformats.org/officeDocument/2006/relationships/image" Target="media/image19.png" Id="rId26" /><Relationship Type="http://schemas.openxmlformats.org/officeDocument/2006/relationships/image" Target="media/image29.jpeg" Id="rId39" /><Relationship Type="http://schemas.openxmlformats.org/officeDocument/2006/relationships/image" Target="media/image15.jpeg" Id="rId21" /><Relationship Type="http://schemas.openxmlformats.org/officeDocument/2006/relationships/image" Target="media/image26.svg" Id="rId34" /><Relationship Type="http://schemas.openxmlformats.org/officeDocument/2006/relationships/image" Target="media/image32.png" Id="rId42" /><Relationship Type="http://schemas.openxmlformats.org/officeDocument/2006/relationships/image" Target="media/image37.png" Id="rId47" /><Relationship Type="http://schemas.openxmlformats.org/officeDocument/2006/relationships/image" Target="media/image40.jpeg" Id="rId50" /><Relationship Type="http://schemas.openxmlformats.org/officeDocument/2006/relationships/footer" Target="footer1.xml" Id="rId55" /><Relationship Type="http://schemas.openxmlformats.org/officeDocument/2006/relationships/image" Target="media/image1.png" Id="rId7" /><Relationship Type="http://schemas.openxmlformats.org/officeDocument/2006/relationships/styles" Target="styles.xml" Id="rId2" /><Relationship Type="http://schemas.openxmlformats.org/officeDocument/2006/relationships/image" Target="media/image10.jpeg" Id="rId16" /><Relationship Type="http://schemas.openxmlformats.org/officeDocument/2006/relationships/image" Target="media/image21.png" Id="rId29" /><Relationship Type="http://schemas.openxmlformats.org/officeDocument/2006/relationships/image" Target="media/image5.png" Id="rId11" /><Relationship Type="http://schemas.openxmlformats.org/officeDocument/2006/relationships/image" Target="media/image18.png" Id="rId24" /><Relationship Type="http://schemas.openxmlformats.org/officeDocument/2006/relationships/image" Target="media/image24.jpeg" Id="rId32" /><Relationship Type="http://schemas.openxmlformats.org/officeDocument/2006/relationships/image" Target="media/image27.png" Id="rId37" /><Relationship Type="http://schemas.openxmlformats.org/officeDocument/2006/relationships/image" Target="media/image30.jpeg" Id="rId40" /><Relationship Type="http://schemas.openxmlformats.org/officeDocument/2006/relationships/image" Target="media/image35.png" Id="rId45" /><Relationship Type="http://schemas.openxmlformats.org/officeDocument/2006/relationships/image" Target="media/image43.png" Id="rId53" /><Relationship Type="http://schemas.openxmlformats.org/officeDocument/2006/relationships/theme" Target="theme/theme1.xml" Id="rId58" /><Relationship Type="http://schemas.openxmlformats.org/officeDocument/2006/relationships/footnotes" Target="footnotes.xml" Id="rId5" /><Relationship Type="http://schemas.openxmlformats.org/officeDocument/2006/relationships/image" Target="media/image13.png" Id="rId19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image" Target="media/image8.png" Id="rId14" /><Relationship Type="http://schemas.openxmlformats.org/officeDocument/2006/relationships/image" Target="media/image16.png" Id="rId22" /><Relationship Type="http://schemas.openxmlformats.org/officeDocument/2006/relationships/hyperlink" Target="https://tinyurl.com/mt75x7nw" TargetMode="External" Id="rId27" /><Relationship Type="http://schemas.openxmlformats.org/officeDocument/2006/relationships/image" Target="media/image22.jpeg" Id="rId30" /><Relationship Type="http://schemas.openxmlformats.org/officeDocument/2006/relationships/image" Target="media/image33.jpeg" Id="rId43" /><Relationship Type="http://schemas.openxmlformats.org/officeDocument/2006/relationships/image" Target="media/image38.jpeg" Id="rId48" /><Relationship Type="http://schemas.openxmlformats.org/officeDocument/2006/relationships/footer" Target="footer2.xml" Id="rId56" /><Relationship Type="http://schemas.openxmlformats.org/officeDocument/2006/relationships/image" Target="media/image2.jpeg" Id="rId8" /><Relationship Type="http://schemas.openxmlformats.org/officeDocument/2006/relationships/image" Target="media/image41.png" Id="rId51" /><Relationship Type="http://schemas.openxmlformats.org/officeDocument/2006/relationships/settings" Target="settings.xml" Id="rId3" /><Relationship Type="http://schemas.openxmlformats.org/officeDocument/2006/relationships/image" Target="media/image6.jpeg" Id="rId12" /><Relationship Type="http://schemas.openxmlformats.org/officeDocument/2006/relationships/image" Target="media/image11.png" Id="rId17" /><Relationship Type="http://schemas.openxmlformats.org/officeDocument/2006/relationships/hyperlink" Target="https://tinyurl.com/mt75x7nw" TargetMode="External" Id="rId25" /><Relationship Type="http://schemas.openxmlformats.org/officeDocument/2006/relationships/image" Target="media/image25.png" Id="rId33" /><Relationship Type="http://schemas.openxmlformats.org/officeDocument/2006/relationships/image" Target="media/image28.png" Id="rId38" /><Relationship Type="http://schemas.openxmlformats.org/officeDocument/2006/relationships/image" Target="media/image36.jpeg" Id="rId46" /><Relationship Type="http://schemas.openxmlformats.org/officeDocument/2006/relationships/image" Target="media/image14.png" Id="rId20" /><Relationship Type="http://schemas.openxmlformats.org/officeDocument/2006/relationships/image" Target="media/image31.png" Id="rId41" /><Relationship Type="http://schemas.openxmlformats.org/officeDocument/2006/relationships/image" Target="media/image44.png" Id="rId54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9.png" Id="rId15" /><Relationship Type="http://schemas.openxmlformats.org/officeDocument/2006/relationships/image" Target="media/image17.jpeg" Id="rId23" /><Relationship Type="http://schemas.openxmlformats.org/officeDocument/2006/relationships/image" Target="media/image20.png" Id="rId28" /><Relationship Type="http://schemas.openxmlformats.org/officeDocument/2006/relationships/image" Target="media/image26.jpeg" Id="rId36" /><Relationship Type="http://schemas.openxmlformats.org/officeDocument/2006/relationships/image" Target="media/image39.png" Id="rId49" /><Relationship Type="http://schemas.openxmlformats.org/officeDocument/2006/relationships/fontTable" Target="fontTable.xml" Id="rId57" /><Relationship Type="http://schemas.openxmlformats.org/officeDocument/2006/relationships/image" Target="media/image4.jpeg" Id="rId10" /><Relationship Type="http://schemas.openxmlformats.org/officeDocument/2006/relationships/image" Target="media/image23.png" Id="rId31" /><Relationship Type="http://schemas.openxmlformats.org/officeDocument/2006/relationships/image" Target="media/image34.png" Id="rId44" /><Relationship Type="http://schemas.openxmlformats.org/officeDocument/2006/relationships/image" Target="media/image42.jpeg" Id="rId52" /><Relationship Type="http://schemas.openxmlformats.org/officeDocument/2006/relationships/customXml" Target="/customXML/item.xml" Id="R6d23a12588fa44d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.xml.rels>&#65279;<?xml version="1.0" encoding="utf-8"?><Relationships xmlns="http://schemas.openxmlformats.org/package/2006/relationships"><Relationship Type="http://schemas.openxmlformats.org/officeDocument/2006/relationships/customXmlProps" Target="/customXML/itemProps.xml" Id="Rd3c4172d526e4b2384ade4b889302c76" /></Relationships>
</file>

<file path=customXML/item.xml><?xml version="1.0" encoding="utf-8"?>
<metadata xmlns="http://www.objective.com/ecm/document/metadata/01FF6438FFE247FEBE65A199DA65E9C0" version="1.0.0">
  <systemFields>
    <field name="Objective-Id">
      <value order="0">A911394</value>
    </field>
    <field name="Objective-Title">
      <value order="0">CYP Privacy statement EASY READ</value>
    </field>
    <field name="Objective-Description">
      <value order="0"/>
    </field>
    <field name="Objective-CreationStamp">
      <value order="0">2023-10-27T02:28:25Z</value>
    </field>
    <field name="Objective-IsApproved">
      <value order="0">false</value>
    </field>
    <field name="Objective-IsPublished">
      <value order="0">true</value>
    </field>
    <field name="Objective-DatePublished">
      <value order="0">2023-10-27T02:28:25Z</value>
    </field>
    <field name="Objective-ModificationStamp">
      <value order="0">2023-10-27T03:02:40Z</value>
    </field>
    <field name="Objective-Owner">
      <value order="0">Ella Pearce</value>
    </field>
    <field name="Objective-Path">
      <value order="0">OPC Global Folder:File Plan:Policy advice:OPC Policy Initiatives:Children and young people's privacy project:2023 Phase 1:Consultation - Round One (Sept 23):Final accessible format content:Privacy statement</value>
    </field>
    <field name="Objective-Parent">
      <value order="0">Privacy statement</value>
    </field>
    <field name="Objective-State">
      <value order="0">Published</value>
    </field>
    <field name="Objective-VersionId">
      <value order="0">vA1417021</value>
    </field>
    <field name="Objective-Version">
      <value order="0">1.0</value>
    </field>
    <field name="Objective-VersionNumber">
      <value order="0">1</value>
    </field>
    <field name="Objective-VersionComment">
      <value order="0">First version</value>
    </field>
    <field name="Objective-FileNumber">
      <value order="0">P/2407</value>
    </field>
    <field name="Objective-Classification">
      <value order="0"/>
    </field>
    <field name="Objective-Caveats">
      <value order="0"/>
    </field>
  </systemFields>
  <catalogues/>
</metadata>
</file>

<file path=customXML/itemProps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01FF6438FFE247FEBE65A199DA65E9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Kathryn Parrish</cp:lastModifiedBy>
  <cp:revision>2</cp:revision>
  <cp:lastPrinted>2023-10-26T21:00:00Z</cp:lastPrinted>
  <dcterms:created xsi:type="dcterms:W3CDTF">2023-10-26T21:01:00Z</dcterms:created>
  <dcterms:modified xsi:type="dcterms:W3CDTF">2023-10-26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911394</vt:lpwstr>
  </property>
  <property fmtid="{D5CDD505-2E9C-101B-9397-08002B2CF9AE}" pid="4" name="Objective-Title">
    <vt:lpwstr>CYP Privacy statement EASY READ</vt:lpwstr>
  </property>
  <property fmtid="{D5CDD505-2E9C-101B-9397-08002B2CF9AE}" pid="5" name="Objective-Description">
    <vt:lpwstr/>
  </property>
  <property fmtid="{D5CDD505-2E9C-101B-9397-08002B2CF9AE}" pid="6" name="Objective-CreationStamp">
    <vt:filetime>2023-10-27T02:28:25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3-10-27T02:28:25Z</vt:filetime>
  </property>
  <property fmtid="{D5CDD505-2E9C-101B-9397-08002B2CF9AE}" pid="10" name="Objective-ModificationStamp">
    <vt:filetime>2023-10-27T03:02:40Z</vt:filetime>
  </property>
  <property fmtid="{D5CDD505-2E9C-101B-9397-08002B2CF9AE}" pid="11" name="Objective-Owner">
    <vt:lpwstr>Ella Pearce</vt:lpwstr>
  </property>
  <property fmtid="{D5CDD505-2E9C-101B-9397-08002B2CF9AE}" pid="12" name="Objective-Path">
    <vt:lpwstr>OPC Global Folder:File Plan:Policy advice:OPC Policy Initiatives:Children and young people's privacy project:2023 Phase 1:Consultation - Round One (Sept 23):Final accessible format content:Privacy statement</vt:lpwstr>
  </property>
  <property fmtid="{D5CDD505-2E9C-101B-9397-08002B2CF9AE}" pid="13" name="Objective-Parent">
    <vt:lpwstr>Privacy statement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1417021</vt:lpwstr>
  </property>
  <property fmtid="{D5CDD505-2E9C-101B-9397-08002B2CF9AE}" pid="16" name="Objective-Version">
    <vt:lpwstr>1.0</vt:lpwstr>
  </property>
  <property fmtid="{D5CDD505-2E9C-101B-9397-08002B2CF9AE}" pid="17" name="Objective-VersionNumber">
    <vt:r8>1</vt:r8>
  </property>
  <property fmtid="{D5CDD505-2E9C-101B-9397-08002B2CF9AE}" pid="18" name="Objective-VersionComment">
    <vt:lpwstr>First version</vt:lpwstr>
  </property>
  <property fmtid="{D5CDD505-2E9C-101B-9397-08002B2CF9AE}" pid="19" name="Objective-FileNumber">
    <vt:lpwstr>P/2407</vt:lpwstr>
  </property>
  <property fmtid="{D5CDD505-2E9C-101B-9397-08002B2CF9AE}" pid="20" name="Objective-Classification">
    <vt:lpwstr/>
  </property>
  <property fmtid="{D5CDD505-2E9C-101B-9397-08002B2CF9AE}" pid="21" name="Objective-Caveats">
    <vt:lpwstr/>
  </property>
</Properties>
</file>